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4410F" w14:textId="1DFA5F2C" w:rsidR="004172A5" w:rsidRPr="004172A5" w:rsidRDefault="004172A5" w:rsidP="004172A5">
      <w:pPr>
        <w:pStyle w:val="Tytu"/>
        <w:jc w:val="center"/>
        <w:rPr>
          <w:sz w:val="48"/>
          <w:szCs w:val="48"/>
        </w:rPr>
      </w:pPr>
      <w:r w:rsidRPr="004172A5">
        <w:rPr>
          <w:sz w:val="48"/>
          <w:szCs w:val="48"/>
        </w:rPr>
        <w:t>Programowanie Obiektowe – Projekt w grupach</w:t>
      </w:r>
    </w:p>
    <w:p w14:paraId="232CB48B" w14:textId="237C981D" w:rsidR="004172A5" w:rsidRDefault="004172A5" w:rsidP="0015402F">
      <w:pPr>
        <w:pStyle w:val="Tytu"/>
        <w:jc w:val="center"/>
        <w:rPr>
          <w:b/>
          <w:bCs/>
        </w:rPr>
      </w:pPr>
      <w:r w:rsidRPr="004172A5">
        <w:rPr>
          <w:b/>
          <w:bCs/>
        </w:rPr>
        <w:t>Dokumentacja</w:t>
      </w:r>
    </w:p>
    <w:p w14:paraId="7DE456D0" w14:textId="28F7B3DD" w:rsidR="00BB2DBC" w:rsidRDefault="00BB2DBC" w:rsidP="00BB2DBC">
      <w:pPr>
        <w:pStyle w:val="Nagwek1"/>
        <w:numPr>
          <w:ilvl w:val="0"/>
          <w:numId w:val="7"/>
        </w:numPr>
        <w:rPr>
          <w:b/>
          <w:bCs/>
          <w:i/>
          <w:iCs/>
          <w:sz w:val="48"/>
          <w:szCs w:val="48"/>
        </w:rPr>
      </w:pPr>
      <w:r w:rsidRPr="00BB2DBC">
        <w:rPr>
          <w:b/>
          <w:bCs/>
          <w:i/>
          <w:iCs/>
          <w:sz w:val="48"/>
          <w:szCs w:val="48"/>
        </w:rPr>
        <w:t>Wstęp</w:t>
      </w:r>
    </w:p>
    <w:p w14:paraId="41BBF47C" w14:textId="77777777" w:rsidR="00444A13" w:rsidRPr="00444A13" w:rsidRDefault="00444A13" w:rsidP="00444A13"/>
    <w:p w14:paraId="549258F0" w14:textId="24D35A09" w:rsidR="0015402F" w:rsidRDefault="0015402F" w:rsidP="0015402F">
      <w:pPr>
        <w:pStyle w:val="Podtytu"/>
        <w:numPr>
          <w:ilvl w:val="0"/>
          <w:numId w:val="2"/>
        </w:numPr>
        <w:rPr>
          <w:sz w:val="40"/>
          <w:szCs w:val="40"/>
        </w:rPr>
      </w:pPr>
      <w:r w:rsidRPr="0015402F">
        <w:rPr>
          <w:sz w:val="40"/>
          <w:szCs w:val="40"/>
        </w:rPr>
        <w:t>Zajęcia</w:t>
      </w:r>
      <w:r>
        <w:rPr>
          <w:sz w:val="40"/>
          <w:szCs w:val="40"/>
        </w:rPr>
        <w:t xml:space="preserve"> i prowadzący</w:t>
      </w:r>
      <w:r w:rsidRPr="0015402F">
        <w:rPr>
          <w:sz w:val="40"/>
          <w:szCs w:val="40"/>
        </w:rPr>
        <w:t>:</w:t>
      </w:r>
    </w:p>
    <w:p w14:paraId="70ED7ACF" w14:textId="7E241FCB" w:rsidR="0015402F" w:rsidRDefault="0015402F" w:rsidP="0015402F">
      <w:pPr>
        <w:ind w:left="1416"/>
      </w:pPr>
      <w:r>
        <w:t>- Wtorek, 18:55</w:t>
      </w:r>
    </w:p>
    <w:p w14:paraId="4AE4A775" w14:textId="629F12A9" w:rsidR="0015402F" w:rsidRDefault="0015402F" w:rsidP="0015402F">
      <w:pPr>
        <w:ind w:left="1416"/>
      </w:pPr>
      <w:r>
        <w:t>- Mgr inż. Paweł Majewski</w:t>
      </w:r>
    </w:p>
    <w:p w14:paraId="0B9BC087" w14:textId="77777777" w:rsidR="00444A13" w:rsidRPr="0015402F" w:rsidRDefault="00444A13" w:rsidP="0015402F">
      <w:pPr>
        <w:ind w:left="1416"/>
      </w:pPr>
    </w:p>
    <w:p w14:paraId="39F1DBAA" w14:textId="0D895372" w:rsidR="004172A5" w:rsidRDefault="004172A5" w:rsidP="000222E9">
      <w:pPr>
        <w:pStyle w:val="Podtytu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Skład grupy:</w:t>
      </w:r>
    </w:p>
    <w:p w14:paraId="1278BC58" w14:textId="21DE7AD7" w:rsidR="004172A5" w:rsidRDefault="004172A5" w:rsidP="004172A5">
      <w:pPr>
        <w:ind w:left="708" w:firstLine="708"/>
      </w:pPr>
      <w:r>
        <w:t>- Michał Dziedziak 263901 (lider)</w:t>
      </w:r>
    </w:p>
    <w:p w14:paraId="6F1B3F14" w14:textId="7135BA6E" w:rsidR="004172A5" w:rsidRDefault="004172A5" w:rsidP="004172A5">
      <w:pPr>
        <w:ind w:left="708" w:firstLine="708"/>
      </w:pPr>
      <w:r>
        <w:t>- Karol Waszkiewicz 263918</w:t>
      </w:r>
    </w:p>
    <w:p w14:paraId="353E016D" w14:textId="77777777" w:rsidR="00444A13" w:rsidRDefault="00444A13" w:rsidP="004172A5">
      <w:pPr>
        <w:ind w:left="708" w:firstLine="708"/>
      </w:pPr>
    </w:p>
    <w:p w14:paraId="56B96AB1" w14:textId="649BED89" w:rsidR="000222E9" w:rsidRDefault="000222E9" w:rsidP="000222E9">
      <w:pPr>
        <w:pStyle w:val="Podtytu"/>
        <w:numPr>
          <w:ilvl w:val="0"/>
          <w:numId w:val="2"/>
        </w:numPr>
        <w:rPr>
          <w:sz w:val="40"/>
          <w:szCs w:val="40"/>
        </w:rPr>
      </w:pPr>
      <w:r w:rsidRPr="000222E9">
        <w:rPr>
          <w:sz w:val="40"/>
          <w:szCs w:val="40"/>
        </w:rPr>
        <w:t>Opis projektu:</w:t>
      </w:r>
    </w:p>
    <w:p w14:paraId="4CF48027" w14:textId="3A57C812" w:rsidR="000222E9" w:rsidRDefault="0072627F" w:rsidP="000222E9">
      <w:r>
        <w:t>Projekt ten to</w:t>
      </w:r>
      <w:r w:rsidR="000222E9">
        <w:t xml:space="preserve"> aplikacj</w:t>
      </w:r>
      <w:r>
        <w:t>a</w:t>
      </w:r>
      <w:r w:rsidR="000222E9">
        <w:t xml:space="preserve"> symul</w:t>
      </w:r>
      <w:r>
        <w:t xml:space="preserve">ująca rozwój społeczności, w której każdy członek musi przejść przez pewien cykl. </w:t>
      </w:r>
      <w:r w:rsidR="008E2085">
        <w:t>Celem</w:t>
      </w:r>
      <w:r>
        <w:t xml:space="preserve"> </w:t>
      </w:r>
      <w:r w:rsidR="00B93237">
        <w:t xml:space="preserve">samej symulacji jest dojście przez pewnego członka do końca cyklu, co ją zatrzymuje. Na prostokątnej planszy umiejscowione są dwa rodzaje bytów: ruchome (wcześniej wspomniani członkowie) oraz nieruchome. </w:t>
      </w:r>
      <w:r w:rsidR="008E2085">
        <w:t>Zadaniem</w:t>
      </w:r>
      <w:r w:rsidR="00B93237">
        <w:t xml:space="preserve"> tych drugich jest umożliwienie kontynuacji symulacj</w:t>
      </w:r>
      <w:r w:rsidR="008E2085">
        <w:t>i, gdyż dzięki nim członkowie mogą awansować dalej, w głąb cyklu. Same byty nieruchome także dzielą się na takie, które istnieją od początku symulacji oraz na takie, które mogą pojawiać się i znikać przy pewnych okolicznościach.</w:t>
      </w:r>
      <w:r w:rsidR="00EF5C88">
        <w:t xml:space="preserve"> Wracając do bytów ruchomych, każdy z nich ma specjalne właściwości, co w pewien sposób może ułatwiać bądź utrudniać zakończenie symulacji. Dlatego też symulacja taka w dużej mierze oparta jest</w:t>
      </w:r>
      <w:r w:rsidR="00BB2DBC">
        <w:t xml:space="preserve"> na losowości i generatorze liczb losowych – jej długości trwania mogą się diametralnie od siebie różnić.</w:t>
      </w:r>
    </w:p>
    <w:p w14:paraId="54A3405E" w14:textId="15E92A39" w:rsidR="002B184B" w:rsidRDefault="002B184B" w:rsidP="000222E9"/>
    <w:p w14:paraId="2D05788B" w14:textId="45EE29F0" w:rsidR="002B184B" w:rsidRDefault="002B184B" w:rsidP="000222E9"/>
    <w:p w14:paraId="5CCBB3ED" w14:textId="0DC27FD7" w:rsidR="002B184B" w:rsidRDefault="002B184B" w:rsidP="000222E9"/>
    <w:p w14:paraId="79AF0E6E" w14:textId="4BC97C0F" w:rsidR="002B184B" w:rsidRDefault="002B184B" w:rsidP="000222E9"/>
    <w:p w14:paraId="0BA92D16" w14:textId="74334C1A" w:rsidR="002B184B" w:rsidRDefault="002B184B" w:rsidP="000222E9"/>
    <w:p w14:paraId="6EFB7A9A" w14:textId="409B5B35" w:rsidR="002B184B" w:rsidRDefault="002B184B" w:rsidP="000222E9"/>
    <w:p w14:paraId="2306E46F" w14:textId="5A764A8B" w:rsidR="002B184B" w:rsidRDefault="002B184B" w:rsidP="000222E9"/>
    <w:p w14:paraId="071696A2" w14:textId="089D7A0E" w:rsidR="002B184B" w:rsidRDefault="002B184B" w:rsidP="000222E9"/>
    <w:p w14:paraId="1C601D37" w14:textId="2E4D8E50" w:rsidR="002B184B" w:rsidRDefault="002B184B" w:rsidP="000222E9"/>
    <w:p w14:paraId="705969E7" w14:textId="3140B0C4" w:rsidR="002B184B" w:rsidRDefault="002B184B" w:rsidP="000222E9"/>
    <w:p w14:paraId="7399BBE8" w14:textId="63E5BE16" w:rsidR="00BB2DBC" w:rsidRDefault="000E4D40" w:rsidP="006A4EF9">
      <w:pPr>
        <w:pStyle w:val="Nagwek1"/>
        <w:numPr>
          <w:ilvl w:val="0"/>
          <w:numId w:val="7"/>
        </w:numPr>
        <w:rPr>
          <w:b/>
          <w:bCs/>
          <w:i/>
          <w:iCs/>
          <w:sz w:val="48"/>
          <w:szCs w:val="48"/>
        </w:rPr>
      </w:pPr>
      <w:r>
        <w:rPr>
          <w:b/>
          <w:bCs/>
          <w:i/>
          <w:iCs/>
          <w:sz w:val="48"/>
          <w:szCs w:val="48"/>
        </w:rPr>
        <w:lastRenderedPageBreak/>
        <w:t>Diagramy</w:t>
      </w:r>
    </w:p>
    <w:p w14:paraId="5009FFCB" w14:textId="4BE5E402" w:rsidR="00D4538F" w:rsidRDefault="00D4538F" w:rsidP="00D4538F">
      <w:pPr>
        <w:pStyle w:val="Podtytu"/>
        <w:numPr>
          <w:ilvl w:val="0"/>
          <w:numId w:val="2"/>
        </w:numPr>
        <w:rPr>
          <w:sz w:val="40"/>
          <w:szCs w:val="40"/>
        </w:rPr>
      </w:pPr>
      <w:r w:rsidRPr="00F67704">
        <w:rPr>
          <w:sz w:val="40"/>
          <w:szCs w:val="40"/>
        </w:rPr>
        <w:t xml:space="preserve">Diagram </w:t>
      </w:r>
      <w:r w:rsidR="0040321C">
        <w:rPr>
          <w:sz w:val="40"/>
          <w:szCs w:val="40"/>
        </w:rPr>
        <w:t>klas</w:t>
      </w:r>
      <w:r w:rsidRPr="00F67704">
        <w:rPr>
          <w:sz w:val="40"/>
          <w:szCs w:val="40"/>
        </w:rPr>
        <w:t>:</w:t>
      </w:r>
    </w:p>
    <w:p w14:paraId="44039747" w14:textId="4B1A39BD" w:rsidR="004B075D" w:rsidRPr="004B075D" w:rsidRDefault="00FA0C0C" w:rsidP="004B075D">
      <w:r>
        <w:rPr>
          <w:noProof/>
        </w:rPr>
        <w:drawing>
          <wp:inline distT="0" distB="0" distL="0" distR="0" wp14:anchorId="2853B620" wp14:editId="70039D2E">
            <wp:extent cx="6645910" cy="5358765"/>
            <wp:effectExtent l="0" t="0" r="254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35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E89A8" w14:textId="77777777" w:rsidR="004B075D" w:rsidRDefault="004B075D" w:rsidP="004B075D">
      <w:pPr>
        <w:pStyle w:val="Podtytu"/>
        <w:numPr>
          <w:ilvl w:val="0"/>
          <w:numId w:val="0"/>
        </w:numPr>
        <w:ind w:left="1647"/>
        <w:rPr>
          <w:sz w:val="40"/>
          <w:szCs w:val="40"/>
        </w:rPr>
      </w:pPr>
    </w:p>
    <w:p w14:paraId="77F3EC1B" w14:textId="77777777" w:rsidR="004B075D" w:rsidRDefault="004B075D" w:rsidP="004B075D">
      <w:pPr>
        <w:pStyle w:val="Podtytu"/>
        <w:numPr>
          <w:ilvl w:val="0"/>
          <w:numId w:val="0"/>
        </w:numPr>
        <w:ind w:left="1647"/>
        <w:rPr>
          <w:sz w:val="40"/>
          <w:szCs w:val="40"/>
        </w:rPr>
      </w:pPr>
    </w:p>
    <w:p w14:paraId="4DA7A55B" w14:textId="77777777" w:rsidR="004B075D" w:rsidRDefault="004B075D" w:rsidP="004B075D">
      <w:pPr>
        <w:pStyle w:val="Podtytu"/>
        <w:numPr>
          <w:ilvl w:val="0"/>
          <w:numId w:val="0"/>
        </w:numPr>
        <w:ind w:left="1647"/>
        <w:rPr>
          <w:sz w:val="40"/>
          <w:szCs w:val="40"/>
        </w:rPr>
      </w:pPr>
    </w:p>
    <w:p w14:paraId="38AB191E" w14:textId="77777777" w:rsidR="004B075D" w:rsidRDefault="004B075D" w:rsidP="004B075D">
      <w:pPr>
        <w:pStyle w:val="Podtytu"/>
        <w:numPr>
          <w:ilvl w:val="0"/>
          <w:numId w:val="0"/>
        </w:numPr>
        <w:ind w:left="1647"/>
        <w:rPr>
          <w:sz w:val="40"/>
          <w:szCs w:val="40"/>
        </w:rPr>
      </w:pPr>
    </w:p>
    <w:p w14:paraId="7A549D33" w14:textId="77777777" w:rsidR="004B075D" w:rsidRDefault="004B075D" w:rsidP="004B075D">
      <w:pPr>
        <w:pStyle w:val="Podtytu"/>
        <w:numPr>
          <w:ilvl w:val="0"/>
          <w:numId w:val="0"/>
        </w:numPr>
        <w:ind w:left="1647"/>
        <w:rPr>
          <w:sz w:val="40"/>
          <w:szCs w:val="40"/>
        </w:rPr>
      </w:pPr>
    </w:p>
    <w:p w14:paraId="28A958A5" w14:textId="77777777" w:rsidR="004B075D" w:rsidRDefault="004B075D" w:rsidP="004B075D">
      <w:pPr>
        <w:pStyle w:val="Podtytu"/>
        <w:numPr>
          <w:ilvl w:val="0"/>
          <w:numId w:val="0"/>
        </w:numPr>
        <w:ind w:left="1647"/>
        <w:rPr>
          <w:sz w:val="40"/>
          <w:szCs w:val="40"/>
        </w:rPr>
      </w:pPr>
    </w:p>
    <w:p w14:paraId="26046FAB" w14:textId="77777777" w:rsidR="004B075D" w:rsidRDefault="004B075D" w:rsidP="004B075D">
      <w:pPr>
        <w:pStyle w:val="Podtytu"/>
        <w:numPr>
          <w:ilvl w:val="0"/>
          <w:numId w:val="0"/>
        </w:numPr>
        <w:rPr>
          <w:sz w:val="40"/>
          <w:szCs w:val="40"/>
        </w:rPr>
      </w:pPr>
    </w:p>
    <w:p w14:paraId="16D2791A" w14:textId="03BA881D" w:rsidR="00BB2DBC" w:rsidRDefault="00982A21" w:rsidP="004B075D">
      <w:pPr>
        <w:pStyle w:val="Podtytu"/>
        <w:numPr>
          <w:ilvl w:val="0"/>
          <w:numId w:val="2"/>
        </w:numPr>
        <w:rPr>
          <w:sz w:val="40"/>
          <w:szCs w:val="40"/>
        </w:rPr>
      </w:pPr>
      <w:r w:rsidRPr="00982A21">
        <w:rPr>
          <w:sz w:val="40"/>
          <w:szCs w:val="40"/>
        </w:rPr>
        <w:lastRenderedPageBreak/>
        <w:t>Diagram obiektów:</w:t>
      </w:r>
    </w:p>
    <w:p w14:paraId="38FA2928" w14:textId="77777777" w:rsidR="00FA0C0C" w:rsidRPr="00FA0C0C" w:rsidRDefault="00FA0C0C" w:rsidP="00FA0C0C"/>
    <w:p w14:paraId="4BF5FE2B" w14:textId="1953D179" w:rsidR="004172A5" w:rsidRPr="00982A21" w:rsidRDefault="004B075D" w:rsidP="005722A1">
      <w:pPr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780A29BA" wp14:editId="3E24801E">
            <wp:extent cx="6634480" cy="3009265"/>
            <wp:effectExtent l="0" t="0" r="0" b="63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480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FA88B" w14:textId="738DA4A2" w:rsidR="000222E9" w:rsidRPr="004172A5" w:rsidRDefault="000222E9" w:rsidP="008F2CAF">
      <w:pPr>
        <w:pStyle w:val="Podtytu"/>
      </w:pPr>
    </w:p>
    <w:p w14:paraId="59A13894" w14:textId="11BF2645" w:rsidR="004172A5" w:rsidRDefault="008F2CAF" w:rsidP="008F2CAF">
      <w:pPr>
        <w:pStyle w:val="Podtytu"/>
        <w:numPr>
          <w:ilvl w:val="0"/>
          <w:numId w:val="2"/>
        </w:numPr>
        <w:rPr>
          <w:sz w:val="40"/>
          <w:szCs w:val="40"/>
        </w:rPr>
      </w:pPr>
      <w:r w:rsidRPr="008F2CAF">
        <w:rPr>
          <w:sz w:val="40"/>
          <w:szCs w:val="40"/>
        </w:rPr>
        <w:t>JavaDocs</w:t>
      </w:r>
      <w:r>
        <w:rPr>
          <w:sz w:val="40"/>
          <w:szCs w:val="40"/>
        </w:rPr>
        <w:t>:</w:t>
      </w:r>
    </w:p>
    <w:p w14:paraId="6D2BD83D" w14:textId="29909A65" w:rsidR="008F2CAF" w:rsidRDefault="008F2CAF" w:rsidP="008F2CAF">
      <w:r>
        <w:t>Wykonano opisy klas składających się na program, a następnie wygenerowano je. Drzew hierarchiczne wygląda następująco:</w:t>
      </w:r>
    </w:p>
    <w:p w14:paraId="2B7FDE59" w14:textId="40C4941F" w:rsidR="008F2CAF" w:rsidRDefault="008F2CAF" w:rsidP="008F2CAF">
      <w:r>
        <w:rPr>
          <w:noProof/>
        </w:rPr>
        <w:drawing>
          <wp:inline distT="0" distB="0" distL="0" distR="0" wp14:anchorId="238D51EB" wp14:editId="64071A20">
            <wp:extent cx="6638925" cy="33051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B2F83" w14:textId="77777777" w:rsidR="00772002" w:rsidRDefault="00772002" w:rsidP="008F2CAF">
      <w:pPr>
        <w:rPr>
          <w:rStyle w:val="Wyrnieniedelikatne"/>
          <w:sz w:val="32"/>
          <w:szCs w:val="32"/>
        </w:rPr>
      </w:pPr>
    </w:p>
    <w:p w14:paraId="17C6FB6F" w14:textId="77777777" w:rsidR="00772002" w:rsidRDefault="00772002" w:rsidP="008F2CAF">
      <w:pPr>
        <w:rPr>
          <w:rStyle w:val="Wyrnieniedelikatne"/>
          <w:sz w:val="32"/>
          <w:szCs w:val="32"/>
        </w:rPr>
      </w:pPr>
    </w:p>
    <w:p w14:paraId="5073419A" w14:textId="01EA623A" w:rsidR="008F2CAF" w:rsidRDefault="00772002" w:rsidP="008F2CAF">
      <w:pPr>
        <w:rPr>
          <w:rStyle w:val="Wyrnieniedelikatne"/>
          <w:sz w:val="32"/>
          <w:szCs w:val="32"/>
        </w:rPr>
      </w:pPr>
      <w:r w:rsidRPr="00772002">
        <w:rPr>
          <w:rStyle w:val="Wyrnieniedelikatne"/>
          <w:sz w:val="32"/>
          <w:szCs w:val="32"/>
        </w:rPr>
        <w:t xml:space="preserve">Application: </w:t>
      </w:r>
    </w:p>
    <w:p w14:paraId="3EF46E5F" w14:textId="2D741210" w:rsidR="00772002" w:rsidRDefault="00772002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lastRenderedPageBreak/>
        <w:drawing>
          <wp:inline distT="0" distB="0" distL="0" distR="0" wp14:anchorId="6D841F13" wp14:editId="4A7FC718">
            <wp:extent cx="6638925" cy="45148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5C322" w14:textId="77228B0D" w:rsidR="00772002" w:rsidRDefault="00772002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CustomActionListener:</w:t>
      </w:r>
    </w:p>
    <w:p w14:paraId="033D735A" w14:textId="5C0926A2" w:rsidR="00772002" w:rsidRPr="00772002" w:rsidRDefault="00772002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4BB07A83" wp14:editId="107E69EB">
            <wp:extent cx="6946689" cy="451485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5501" cy="4559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7E704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6BAA9EAC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186E8E05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65F041B7" w14:textId="644B0A44" w:rsidR="008F2CAF" w:rsidRDefault="00772002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DataGathering:</w:t>
      </w:r>
    </w:p>
    <w:p w14:paraId="05261454" w14:textId="20C1F267" w:rsidR="00772002" w:rsidRDefault="00772002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10660F91" wp14:editId="62E82B5F">
            <wp:extent cx="6838950" cy="7134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713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02DB8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60C0B301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2A65AC55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31797A19" w14:textId="7A239856" w:rsidR="00265258" w:rsidRDefault="00265258" w:rsidP="008F2CAF">
      <w:pPr>
        <w:rPr>
          <w:rStyle w:val="Wyrnieniedelikatne"/>
          <w:sz w:val="32"/>
          <w:szCs w:val="32"/>
        </w:rPr>
      </w:pPr>
    </w:p>
    <w:p w14:paraId="429814B3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727125F7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6759621E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4B7D0A32" w14:textId="79CA778D" w:rsidR="00772002" w:rsidRDefault="00265258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Entity:</w:t>
      </w:r>
    </w:p>
    <w:p w14:paraId="178A4E2D" w14:textId="0574A2F1" w:rsidR="00265258" w:rsidRDefault="00265258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6D9082B7" wp14:editId="039264A4">
            <wp:extent cx="6838950" cy="61912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0299D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6F90BA91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555C5112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5A5075BA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7817BFA4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669B9957" w14:textId="0ED40D87" w:rsidR="00265258" w:rsidRDefault="00265258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Active_Entity:</w:t>
      </w:r>
    </w:p>
    <w:p w14:paraId="6F8F80A2" w14:textId="5F5F01CC" w:rsidR="00265258" w:rsidRDefault="00265258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5991256A" wp14:editId="1331CB6D">
            <wp:extent cx="6838950" cy="6515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51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4E917" w14:textId="34FF0C78" w:rsidR="00265258" w:rsidRDefault="00265258" w:rsidP="008F2CAF">
      <w:pPr>
        <w:rPr>
          <w:rStyle w:val="Wyrnieniedelikatne"/>
          <w:sz w:val="32"/>
          <w:szCs w:val="32"/>
        </w:rPr>
      </w:pPr>
    </w:p>
    <w:p w14:paraId="378E2DC3" w14:textId="647E6755" w:rsidR="00265258" w:rsidRDefault="00265258" w:rsidP="008F2CAF">
      <w:pPr>
        <w:rPr>
          <w:rStyle w:val="Wyrnieniedelikatne"/>
          <w:sz w:val="32"/>
          <w:szCs w:val="32"/>
        </w:rPr>
      </w:pPr>
    </w:p>
    <w:p w14:paraId="604F0B62" w14:textId="537490D5" w:rsidR="00265258" w:rsidRDefault="00265258" w:rsidP="008F2CAF">
      <w:pPr>
        <w:rPr>
          <w:rStyle w:val="Wyrnieniedelikatne"/>
          <w:sz w:val="32"/>
          <w:szCs w:val="32"/>
        </w:rPr>
      </w:pPr>
    </w:p>
    <w:p w14:paraId="39E51A3D" w14:textId="252C6E5A" w:rsidR="00265258" w:rsidRDefault="00265258" w:rsidP="008F2CAF">
      <w:pPr>
        <w:rPr>
          <w:rStyle w:val="Wyrnieniedelikatne"/>
          <w:sz w:val="32"/>
          <w:szCs w:val="32"/>
        </w:rPr>
      </w:pPr>
    </w:p>
    <w:p w14:paraId="34924485" w14:textId="6A5B6347" w:rsidR="00265258" w:rsidRDefault="00265258" w:rsidP="008F2CAF">
      <w:pPr>
        <w:rPr>
          <w:rStyle w:val="Wyrnieniedelikatne"/>
          <w:sz w:val="32"/>
          <w:szCs w:val="32"/>
        </w:rPr>
      </w:pPr>
    </w:p>
    <w:p w14:paraId="4EFC8724" w14:textId="48D93C94" w:rsidR="00265258" w:rsidRDefault="00265258" w:rsidP="008F2CAF">
      <w:pPr>
        <w:rPr>
          <w:rStyle w:val="Wyrnieniedelikatne"/>
          <w:sz w:val="32"/>
          <w:szCs w:val="32"/>
        </w:rPr>
      </w:pPr>
    </w:p>
    <w:p w14:paraId="50F5E510" w14:textId="334B4351" w:rsidR="00265258" w:rsidRDefault="00265258" w:rsidP="008F2CAF">
      <w:pPr>
        <w:rPr>
          <w:rStyle w:val="Wyrnieniedelikatne"/>
          <w:sz w:val="32"/>
          <w:szCs w:val="32"/>
        </w:rPr>
      </w:pPr>
    </w:p>
    <w:p w14:paraId="696250F7" w14:textId="7BC90C10" w:rsidR="00265258" w:rsidRDefault="00265258" w:rsidP="008F2CAF">
      <w:pPr>
        <w:rPr>
          <w:rStyle w:val="Wyrnieniedelikatne"/>
          <w:sz w:val="32"/>
          <w:szCs w:val="32"/>
        </w:rPr>
      </w:pPr>
    </w:p>
    <w:p w14:paraId="6AE0B713" w14:textId="77777777" w:rsidR="00265258" w:rsidRDefault="00265258" w:rsidP="008F2CAF">
      <w:pPr>
        <w:rPr>
          <w:rStyle w:val="Wyrnieniedelikatne"/>
          <w:sz w:val="32"/>
          <w:szCs w:val="32"/>
        </w:rPr>
      </w:pPr>
    </w:p>
    <w:p w14:paraId="29CC8119" w14:textId="7B213B9F" w:rsidR="00265258" w:rsidRDefault="00265258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Debil:</w:t>
      </w:r>
    </w:p>
    <w:p w14:paraId="44F942BD" w14:textId="49DC3815" w:rsidR="00265258" w:rsidRDefault="00265258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266C5A50" wp14:editId="5E29A2C0">
            <wp:extent cx="6838950" cy="64198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41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051ED" w14:textId="2A33B1D6" w:rsidR="00265258" w:rsidRDefault="00265258" w:rsidP="008F2CAF">
      <w:pPr>
        <w:rPr>
          <w:rStyle w:val="Wyrnieniedelikatne"/>
          <w:sz w:val="32"/>
          <w:szCs w:val="32"/>
        </w:rPr>
      </w:pPr>
    </w:p>
    <w:p w14:paraId="1C3A3630" w14:textId="003D81F2" w:rsidR="00265258" w:rsidRDefault="00265258" w:rsidP="008F2CAF">
      <w:pPr>
        <w:rPr>
          <w:rStyle w:val="Wyrnieniedelikatne"/>
          <w:sz w:val="32"/>
          <w:szCs w:val="32"/>
        </w:rPr>
      </w:pPr>
    </w:p>
    <w:p w14:paraId="52AEBE5C" w14:textId="14C9B807" w:rsidR="00265258" w:rsidRDefault="00265258" w:rsidP="008F2CAF">
      <w:pPr>
        <w:rPr>
          <w:rStyle w:val="Wyrnieniedelikatne"/>
          <w:sz w:val="32"/>
          <w:szCs w:val="32"/>
        </w:rPr>
      </w:pPr>
    </w:p>
    <w:p w14:paraId="19A595EC" w14:textId="00754D1D" w:rsidR="00265258" w:rsidRDefault="00265258" w:rsidP="008F2CAF">
      <w:pPr>
        <w:rPr>
          <w:rStyle w:val="Wyrnieniedelikatne"/>
          <w:sz w:val="32"/>
          <w:szCs w:val="32"/>
        </w:rPr>
      </w:pPr>
    </w:p>
    <w:p w14:paraId="2F1C04DD" w14:textId="60F35605" w:rsidR="00265258" w:rsidRDefault="00265258" w:rsidP="008F2CAF">
      <w:pPr>
        <w:rPr>
          <w:rStyle w:val="Wyrnieniedelikatne"/>
          <w:sz w:val="32"/>
          <w:szCs w:val="32"/>
        </w:rPr>
      </w:pPr>
    </w:p>
    <w:p w14:paraId="7237EAF2" w14:textId="6556B15B" w:rsidR="00265258" w:rsidRDefault="00265258" w:rsidP="008F2CAF">
      <w:pPr>
        <w:rPr>
          <w:rStyle w:val="Wyrnieniedelikatne"/>
          <w:sz w:val="32"/>
          <w:szCs w:val="32"/>
        </w:rPr>
      </w:pPr>
    </w:p>
    <w:p w14:paraId="49DEE5C5" w14:textId="07219E1F" w:rsidR="00C17823" w:rsidRDefault="00C17823" w:rsidP="008F2CAF">
      <w:pPr>
        <w:rPr>
          <w:rStyle w:val="Wyrnieniedelikatne"/>
          <w:sz w:val="32"/>
          <w:szCs w:val="32"/>
        </w:rPr>
      </w:pPr>
    </w:p>
    <w:p w14:paraId="2FBBBFCA" w14:textId="58CE4B34" w:rsidR="00C17823" w:rsidRDefault="00C17823" w:rsidP="008F2CAF">
      <w:pPr>
        <w:rPr>
          <w:rStyle w:val="Wyrnieniedelikatne"/>
          <w:sz w:val="32"/>
          <w:szCs w:val="32"/>
        </w:rPr>
      </w:pPr>
    </w:p>
    <w:p w14:paraId="7D27F509" w14:textId="77777777" w:rsidR="00C17823" w:rsidRDefault="00C17823" w:rsidP="008F2CAF">
      <w:pPr>
        <w:rPr>
          <w:rStyle w:val="Wyrnieniedelikatne"/>
          <w:sz w:val="32"/>
          <w:szCs w:val="32"/>
        </w:rPr>
      </w:pPr>
    </w:p>
    <w:p w14:paraId="5810DAB6" w14:textId="4BCCEFA8" w:rsidR="00265258" w:rsidRDefault="00265258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Gimbus:</w:t>
      </w:r>
    </w:p>
    <w:p w14:paraId="1012E75C" w14:textId="50B96885" w:rsidR="00265258" w:rsidRDefault="00C17823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09CC1A5E" wp14:editId="5492D889">
            <wp:extent cx="6829425" cy="50577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9425" cy="505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BA2BC" w14:textId="31CF0022" w:rsidR="00C17823" w:rsidRDefault="00C17823" w:rsidP="008F2CAF">
      <w:pPr>
        <w:rPr>
          <w:rStyle w:val="Wyrnieniedelikatne"/>
          <w:sz w:val="32"/>
          <w:szCs w:val="32"/>
        </w:rPr>
      </w:pPr>
    </w:p>
    <w:p w14:paraId="6D44D950" w14:textId="0551BE6A" w:rsidR="00C17823" w:rsidRDefault="00C17823" w:rsidP="008F2CAF">
      <w:pPr>
        <w:rPr>
          <w:rStyle w:val="Wyrnieniedelikatne"/>
          <w:sz w:val="32"/>
          <w:szCs w:val="32"/>
        </w:rPr>
      </w:pPr>
    </w:p>
    <w:p w14:paraId="2C028ECC" w14:textId="792CFAFA" w:rsidR="00C17823" w:rsidRDefault="00C17823" w:rsidP="008F2CAF">
      <w:pPr>
        <w:rPr>
          <w:rStyle w:val="Wyrnieniedelikatne"/>
          <w:sz w:val="32"/>
          <w:szCs w:val="32"/>
        </w:rPr>
      </w:pPr>
    </w:p>
    <w:p w14:paraId="4DA544FA" w14:textId="585403E9" w:rsidR="00C17823" w:rsidRDefault="00C17823" w:rsidP="008F2CAF">
      <w:pPr>
        <w:rPr>
          <w:rStyle w:val="Wyrnieniedelikatne"/>
          <w:sz w:val="32"/>
          <w:szCs w:val="32"/>
        </w:rPr>
      </w:pPr>
    </w:p>
    <w:p w14:paraId="2A26DA5C" w14:textId="2F93D7A9" w:rsidR="00C17823" w:rsidRDefault="00C17823" w:rsidP="008F2CAF">
      <w:pPr>
        <w:rPr>
          <w:rStyle w:val="Wyrnieniedelikatne"/>
          <w:sz w:val="32"/>
          <w:szCs w:val="32"/>
        </w:rPr>
      </w:pPr>
    </w:p>
    <w:p w14:paraId="55C538DF" w14:textId="0A23B1FC" w:rsidR="00C17823" w:rsidRDefault="00C17823" w:rsidP="008F2CAF">
      <w:pPr>
        <w:rPr>
          <w:rStyle w:val="Wyrnieniedelikatne"/>
          <w:sz w:val="32"/>
          <w:szCs w:val="32"/>
        </w:rPr>
      </w:pPr>
    </w:p>
    <w:p w14:paraId="1E55F685" w14:textId="6E21943D" w:rsidR="00C17823" w:rsidRDefault="00C17823" w:rsidP="008F2CAF">
      <w:pPr>
        <w:rPr>
          <w:rStyle w:val="Wyrnieniedelikatne"/>
          <w:sz w:val="32"/>
          <w:szCs w:val="32"/>
        </w:rPr>
      </w:pPr>
    </w:p>
    <w:p w14:paraId="1940D58F" w14:textId="77777777" w:rsidR="00C17823" w:rsidRDefault="00C17823" w:rsidP="008F2CAF">
      <w:pPr>
        <w:rPr>
          <w:rStyle w:val="Wyrnieniedelikatne"/>
          <w:sz w:val="32"/>
          <w:szCs w:val="32"/>
        </w:rPr>
      </w:pPr>
    </w:p>
    <w:p w14:paraId="20CE4300" w14:textId="23ED08E7" w:rsidR="00C17823" w:rsidRDefault="00C17823" w:rsidP="008F2CAF">
      <w:pPr>
        <w:rPr>
          <w:rStyle w:val="Wyrnieniedelikatne"/>
          <w:sz w:val="32"/>
          <w:szCs w:val="32"/>
        </w:rPr>
      </w:pPr>
    </w:p>
    <w:p w14:paraId="24B0D457" w14:textId="2ECECA86" w:rsidR="00C17823" w:rsidRDefault="00C17823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Licbus:</w:t>
      </w:r>
    </w:p>
    <w:p w14:paraId="1A8E2618" w14:textId="4E3C4401" w:rsidR="00C17823" w:rsidRDefault="00C17823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5AD620FC" wp14:editId="2B6A1718">
            <wp:extent cx="6838950" cy="6372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37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9C595" w14:textId="06EDE290" w:rsidR="00C17823" w:rsidRDefault="00C17823" w:rsidP="008F2CAF">
      <w:pPr>
        <w:rPr>
          <w:rStyle w:val="Wyrnieniedelikatne"/>
          <w:sz w:val="32"/>
          <w:szCs w:val="32"/>
        </w:rPr>
      </w:pPr>
    </w:p>
    <w:p w14:paraId="6F19647C" w14:textId="3C30CF66" w:rsidR="00C17823" w:rsidRDefault="00C17823" w:rsidP="008F2CAF">
      <w:pPr>
        <w:rPr>
          <w:rStyle w:val="Wyrnieniedelikatne"/>
          <w:sz w:val="32"/>
          <w:szCs w:val="32"/>
        </w:rPr>
      </w:pPr>
    </w:p>
    <w:p w14:paraId="37915AB1" w14:textId="5E50FB96" w:rsidR="00C17823" w:rsidRDefault="00C17823" w:rsidP="008F2CAF">
      <w:pPr>
        <w:rPr>
          <w:rStyle w:val="Wyrnieniedelikatne"/>
          <w:sz w:val="32"/>
          <w:szCs w:val="32"/>
        </w:rPr>
      </w:pPr>
    </w:p>
    <w:p w14:paraId="63D087AD" w14:textId="51F1DE0D" w:rsidR="00C17823" w:rsidRDefault="00C17823" w:rsidP="008F2CAF">
      <w:pPr>
        <w:rPr>
          <w:rStyle w:val="Wyrnieniedelikatne"/>
          <w:sz w:val="32"/>
          <w:szCs w:val="32"/>
        </w:rPr>
      </w:pPr>
    </w:p>
    <w:p w14:paraId="46E06945" w14:textId="3D69CE7A" w:rsidR="00C17823" w:rsidRDefault="00C17823" w:rsidP="008F2CAF">
      <w:pPr>
        <w:rPr>
          <w:rStyle w:val="Wyrnieniedelikatne"/>
          <w:sz w:val="32"/>
          <w:szCs w:val="32"/>
        </w:rPr>
      </w:pPr>
    </w:p>
    <w:p w14:paraId="1F22FC0F" w14:textId="77777777" w:rsidR="00C17823" w:rsidRDefault="00C17823" w:rsidP="008F2CAF">
      <w:pPr>
        <w:rPr>
          <w:rStyle w:val="Wyrnieniedelikatne"/>
          <w:sz w:val="32"/>
          <w:szCs w:val="32"/>
        </w:rPr>
      </w:pPr>
    </w:p>
    <w:p w14:paraId="0FF7857F" w14:textId="25C91F46" w:rsidR="00C17823" w:rsidRDefault="00C17823" w:rsidP="008F2CAF">
      <w:pPr>
        <w:rPr>
          <w:rStyle w:val="Wyrnieniedelikatne"/>
          <w:sz w:val="32"/>
          <w:szCs w:val="32"/>
        </w:rPr>
      </w:pPr>
    </w:p>
    <w:p w14:paraId="2FC17482" w14:textId="6C10AED2" w:rsidR="00C17823" w:rsidRDefault="00C17823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Patus:</w:t>
      </w:r>
    </w:p>
    <w:p w14:paraId="570F97B6" w14:textId="74A1A769" w:rsidR="00C17823" w:rsidRDefault="00C17823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19879E34" wp14:editId="025ECAF9">
            <wp:extent cx="6829425" cy="64198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9425" cy="641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06C5B" w14:textId="1C2C87D8" w:rsidR="00C17823" w:rsidRDefault="00C17823" w:rsidP="008F2CAF">
      <w:pPr>
        <w:rPr>
          <w:rStyle w:val="Wyrnieniedelikatne"/>
          <w:sz w:val="32"/>
          <w:szCs w:val="32"/>
        </w:rPr>
      </w:pPr>
    </w:p>
    <w:p w14:paraId="73642C60" w14:textId="650766F1" w:rsidR="00C17823" w:rsidRDefault="00C17823" w:rsidP="008F2CAF">
      <w:pPr>
        <w:rPr>
          <w:rStyle w:val="Wyrnieniedelikatne"/>
          <w:sz w:val="32"/>
          <w:szCs w:val="32"/>
        </w:rPr>
      </w:pPr>
    </w:p>
    <w:p w14:paraId="6805265B" w14:textId="289D6619" w:rsidR="00C17823" w:rsidRDefault="00C17823" w:rsidP="008F2CAF">
      <w:pPr>
        <w:rPr>
          <w:rStyle w:val="Wyrnieniedelikatne"/>
          <w:sz w:val="32"/>
          <w:szCs w:val="32"/>
        </w:rPr>
      </w:pPr>
    </w:p>
    <w:p w14:paraId="39629C48" w14:textId="17124FC6" w:rsidR="00C17823" w:rsidRDefault="00C17823" w:rsidP="008F2CAF">
      <w:pPr>
        <w:rPr>
          <w:rStyle w:val="Wyrnieniedelikatne"/>
          <w:sz w:val="32"/>
          <w:szCs w:val="32"/>
        </w:rPr>
      </w:pPr>
    </w:p>
    <w:p w14:paraId="348B1BB3" w14:textId="57B2616A" w:rsidR="00C17823" w:rsidRDefault="00C17823" w:rsidP="008F2CAF">
      <w:pPr>
        <w:rPr>
          <w:rStyle w:val="Wyrnieniedelikatne"/>
          <w:sz w:val="32"/>
          <w:szCs w:val="32"/>
        </w:rPr>
      </w:pPr>
    </w:p>
    <w:p w14:paraId="715012F8" w14:textId="27F4B0C7" w:rsidR="00C17823" w:rsidRDefault="00C17823" w:rsidP="008F2CAF">
      <w:pPr>
        <w:rPr>
          <w:rStyle w:val="Wyrnieniedelikatne"/>
          <w:sz w:val="32"/>
          <w:szCs w:val="32"/>
        </w:rPr>
      </w:pPr>
    </w:p>
    <w:p w14:paraId="712E7F5B" w14:textId="1FD8C7B0" w:rsidR="00C17823" w:rsidRDefault="00C17823" w:rsidP="008F2CAF">
      <w:pPr>
        <w:rPr>
          <w:rStyle w:val="Wyrnieniedelikatne"/>
          <w:sz w:val="32"/>
          <w:szCs w:val="32"/>
        </w:rPr>
      </w:pPr>
    </w:p>
    <w:p w14:paraId="5A7167B4" w14:textId="6CD9EF7B" w:rsidR="00C17823" w:rsidRDefault="00C17823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Podbus:</w:t>
      </w:r>
    </w:p>
    <w:p w14:paraId="7FC53598" w14:textId="19C03E99" w:rsidR="00C17823" w:rsidRDefault="00C17823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641ACEE5" wp14:editId="65C18A17">
            <wp:extent cx="6838950" cy="63150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31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E2601" w14:textId="2874FDEF" w:rsidR="00C17823" w:rsidRDefault="00C17823" w:rsidP="008F2CAF">
      <w:pPr>
        <w:rPr>
          <w:rStyle w:val="Wyrnieniedelikatne"/>
          <w:sz w:val="32"/>
          <w:szCs w:val="32"/>
        </w:rPr>
      </w:pPr>
    </w:p>
    <w:p w14:paraId="2B3E802F" w14:textId="17C8540F" w:rsidR="00C17823" w:rsidRDefault="00C17823" w:rsidP="008F2CAF">
      <w:pPr>
        <w:rPr>
          <w:rStyle w:val="Wyrnieniedelikatne"/>
          <w:sz w:val="32"/>
          <w:szCs w:val="32"/>
        </w:rPr>
      </w:pPr>
    </w:p>
    <w:p w14:paraId="7B4D73C6" w14:textId="655F7933" w:rsidR="00C17823" w:rsidRDefault="00C17823" w:rsidP="008F2CAF">
      <w:pPr>
        <w:rPr>
          <w:rStyle w:val="Wyrnieniedelikatne"/>
          <w:sz w:val="32"/>
          <w:szCs w:val="32"/>
        </w:rPr>
      </w:pPr>
    </w:p>
    <w:p w14:paraId="1AB9868D" w14:textId="5A6B8DB6" w:rsidR="00C17823" w:rsidRDefault="00C17823" w:rsidP="008F2CAF">
      <w:pPr>
        <w:rPr>
          <w:rStyle w:val="Wyrnieniedelikatne"/>
          <w:sz w:val="32"/>
          <w:szCs w:val="32"/>
        </w:rPr>
      </w:pPr>
    </w:p>
    <w:p w14:paraId="6B286BB0" w14:textId="7B704B58" w:rsidR="00C17823" w:rsidRDefault="00C17823" w:rsidP="008F2CAF">
      <w:pPr>
        <w:rPr>
          <w:rStyle w:val="Wyrnieniedelikatne"/>
          <w:sz w:val="32"/>
          <w:szCs w:val="32"/>
        </w:rPr>
      </w:pPr>
    </w:p>
    <w:p w14:paraId="1E0758FF" w14:textId="77777777" w:rsidR="00C17823" w:rsidRDefault="00C17823" w:rsidP="008F2CAF">
      <w:pPr>
        <w:rPr>
          <w:rStyle w:val="Wyrnieniedelikatne"/>
          <w:sz w:val="32"/>
          <w:szCs w:val="32"/>
        </w:rPr>
      </w:pPr>
    </w:p>
    <w:p w14:paraId="1ABDAEE8" w14:textId="79EBB313" w:rsidR="00C17823" w:rsidRDefault="00C17823" w:rsidP="008F2CAF">
      <w:pPr>
        <w:rPr>
          <w:rStyle w:val="Wyrnieniedelikatne"/>
          <w:sz w:val="32"/>
          <w:szCs w:val="32"/>
        </w:rPr>
      </w:pPr>
    </w:p>
    <w:p w14:paraId="6241D3F7" w14:textId="65074AA4" w:rsidR="00C17823" w:rsidRDefault="00C17823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Student:</w:t>
      </w:r>
    </w:p>
    <w:p w14:paraId="63C75064" w14:textId="0A7A7556" w:rsidR="00C17823" w:rsidRDefault="00C17823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6F0255A0" wp14:editId="52A9A911">
            <wp:extent cx="6838950" cy="64293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42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4109A" w14:textId="2C2DABCE" w:rsidR="00C17823" w:rsidRDefault="00C17823" w:rsidP="008F2CAF">
      <w:pPr>
        <w:rPr>
          <w:rStyle w:val="Wyrnieniedelikatne"/>
          <w:sz w:val="32"/>
          <w:szCs w:val="32"/>
        </w:rPr>
      </w:pPr>
    </w:p>
    <w:p w14:paraId="6F24B8BA" w14:textId="6ECFAEEE" w:rsidR="00C17823" w:rsidRDefault="00C17823" w:rsidP="008F2CAF">
      <w:pPr>
        <w:rPr>
          <w:rStyle w:val="Wyrnieniedelikatne"/>
          <w:sz w:val="32"/>
          <w:szCs w:val="32"/>
        </w:rPr>
      </w:pPr>
    </w:p>
    <w:p w14:paraId="47307BBE" w14:textId="77777777" w:rsidR="00764235" w:rsidRDefault="00764235" w:rsidP="008F2CAF">
      <w:pPr>
        <w:rPr>
          <w:rStyle w:val="Wyrnieniedelikatne"/>
          <w:sz w:val="32"/>
          <w:szCs w:val="32"/>
        </w:rPr>
      </w:pPr>
    </w:p>
    <w:p w14:paraId="3C3AF28B" w14:textId="11716B5D" w:rsidR="00C17823" w:rsidRDefault="00C17823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lastRenderedPageBreak/>
        <w:t>Static_Entity:</w:t>
      </w:r>
    </w:p>
    <w:p w14:paraId="360CB575" w14:textId="666B53F8" w:rsidR="00C17823" w:rsidRDefault="00764235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743106E2" wp14:editId="0FDD2D90">
            <wp:extent cx="6838950" cy="43434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14B01" w14:textId="39186848" w:rsidR="00764235" w:rsidRDefault="00764235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Egzamin:</w:t>
      </w:r>
    </w:p>
    <w:p w14:paraId="78655836" w14:textId="561C1D41" w:rsidR="00764235" w:rsidRDefault="00764235" w:rsidP="00764235">
      <w:pPr>
        <w:jc w:val="center"/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1402BC1E" wp14:editId="46C8760B">
            <wp:extent cx="6010275" cy="4319361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124" cy="4332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0BDF3" w14:textId="77777777" w:rsidR="00764235" w:rsidRDefault="00764235" w:rsidP="008F2CAF">
      <w:pPr>
        <w:rPr>
          <w:rStyle w:val="Wyrnieniedelikatne"/>
          <w:sz w:val="32"/>
          <w:szCs w:val="32"/>
        </w:rPr>
      </w:pPr>
    </w:p>
    <w:p w14:paraId="4B201270" w14:textId="77777777" w:rsidR="00764235" w:rsidRDefault="00764235" w:rsidP="008F2CAF">
      <w:pPr>
        <w:rPr>
          <w:rStyle w:val="Wyrnieniedelikatne"/>
          <w:sz w:val="32"/>
          <w:szCs w:val="32"/>
        </w:rPr>
      </w:pPr>
    </w:p>
    <w:p w14:paraId="72074D1C" w14:textId="77777777" w:rsidR="00764235" w:rsidRDefault="00764235" w:rsidP="008F2CAF">
      <w:pPr>
        <w:rPr>
          <w:rStyle w:val="Wyrnieniedelikatne"/>
          <w:sz w:val="32"/>
          <w:szCs w:val="32"/>
        </w:rPr>
      </w:pPr>
    </w:p>
    <w:p w14:paraId="5A49EB6B" w14:textId="77777777" w:rsidR="00764235" w:rsidRDefault="00764235" w:rsidP="008F2CAF">
      <w:pPr>
        <w:rPr>
          <w:rStyle w:val="Wyrnieniedelikatne"/>
          <w:sz w:val="32"/>
          <w:szCs w:val="32"/>
        </w:rPr>
      </w:pPr>
    </w:p>
    <w:p w14:paraId="56FBBEBB" w14:textId="60D93F3C" w:rsidR="00764235" w:rsidRDefault="00764235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Gimbaza:</w:t>
      </w:r>
    </w:p>
    <w:p w14:paraId="2DD3E8D0" w14:textId="23A2DC62" w:rsidR="00764235" w:rsidRDefault="00764235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4500AF5A" wp14:editId="5D341411">
            <wp:extent cx="6838950" cy="62007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20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D5D77" w14:textId="62276B1B" w:rsidR="00764235" w:rsidRDefault="00764235" w:rsidP="008F2CAF">
      <w:pPr>
        <w:rPr>
          <w:rStyle w:val="Wyrnieniedelikatne"/>
          <w:sz w:val="32"/>
          <w:szCs w:val="32"/>
        </w:rPr>
      </w:pPr>
    </w:p>
    <w:p w14:paraId="1D44D296" w14:textId="744F8DEB" w:rsidR="00764235" w:rsidRDefault="00764235" w:rsidP="008F2CAF">
      <w:pPr>
        <w:rPr>
          <w:rStyle w:val="Wyrnieniedelikatne"/>
          <w:sz w:val="32"/>
          <w:szCs w:val="32"/>
        </w:rPr>
      </w:pPr>
    </w:p>
    <w:p w14:paraId="2B0470E0" w14:textId="646B08A1" w:rsidR="00764235" w:rsidRDefault="00764235" w:rsidP="008F2CAF">
      <w:pPr>
        <w:rPr>
          <w:rStyle w:val="Wyrnieniedelikatne"/>
          <w:sz w:val="32"/>
          <w:szCs w:val="32"/>
        </w:rPr>
      </w:pPr>
    </w:p>
    <w:p w14:paraId="7936FEB9" w14:textId="4DD6F12C" w:rsidR="00764235" w:rsidRDefault="00764235" w:rsidP="008F2CAF">
      <w:pPr>
        <w:rPr>
          <w:rStyle w:val="Wyrnieniedelikatne"/>
          <w:sz w:val="32"/>
          <w:szCs w:val="32"/>
        </w:rPr>
      </w:pPr>
    </w:p>
    <w:p w14:paraId="49EF0977" w14:textId="724AE3F5" w:rsidR="00764235" w:rsidRDefault="00764235" w:rsidP="008F2CAF">
      <w:pPr>
        <w:rPr>
          <w:rStyle w:val="Wyrnieniedelikatne"/>
          <w:sz w:val="32"/>
          <w:szCs w:val="32"/>
        </w:rPr>
      </w:pPr>
    </w:p>
    <w:p w14:paraId="3E182404" w14:textId="3F2A8A97" w:rsidR="00764235" w:rsidRDefault="00764235" w:rsidP="008F2CAF">
      <w:pPr>
        <w:rPr>
          <w:rStyle w:val="Wyrnieniedelikatne"/>
          <w:sz w:val="32"/>
          <w:szCs w:val="32"/>
        </w:rPr>
      </w:pPr>
    </w:p>
    <w:p w14:paraId="5E13943A" w14:textId="428735D0" w:rsidR="00764235" w:rsidRDefault="00764235" w:rsidP="008F2CAF">
      <w:pPr>
        <w:rPr>
          <w:rStyle w:val="Wyrnieniedelikatne"/>
          <w:sz w:val="32"/>
          <w:szCs w:val="32"/>
        </w:rPr>
      </w:pPr>
    </w:p>
    <w:p w14:paraId="582846ED" w14:textId="1C35CE30" w:rsidR="00764235" w:rsidRDefault="00764235" w:rsidP="008F2CAF">
      <w:pPr>
        <w:rPr>
          <w:rStyle w:val="Wyrnieniedelikatne"/>
          <w:sz w:val="32"/>
          <w:szCs w:val="32"/>
        </w:rPr>
      </w:pPr>
    </w:p>
    <w:p w14:paraId="5733C3FA" w14:textId="77777777" w:rsidR="00764235" w:rsidRDefault="00764235" w:rsidP="008F2CAF">
      <w:pPr>
        <w:rPr>
          <w:rStyle w:val="Wyrnieniedelikatne"/>
          <w:sz w:val="32"/>
          <w:szCs w:val="32"/>
        </w:rPr>
      </w:pPr>
    </w:p>
    <w:p w14:paraId="63A340FC" w14:textId="0900F42B" w:rsidR="00764235" w:rsidRDefault="00764235" w:rsidP="008F2CAF">
      <w:pPr>
        <w:rPr>
          <w:rStyle w:val="Wyrnieniedelikatne"/>
          <w:sz w:val="32"/>
          <w:szCs w:val="32"/>
        </w:rPr>
      </w:pPr>
    </w:p>
    <w:p w14:paraId="04A3C953" w14:textId="28311383" w:rsidR="00764235" w:rsidRDefault="00764235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Licbaza:</w:t>
      </w:r>
    </w:p>
    <w:p w14:paraId="7DC66379" w14:textId="77F24507" w:rsidR="00764235" w:rsidRDefault="00764235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625FE00B" wp14:editId="3B8E9E42">
            <wp:extent cx="6838950" cy="49625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496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F1D5F" w14:textId="0A269ADC" w:rsidR="00764235" w:rsidRDefault="00764235" w:rsidP="008F2CAF">
      <w:pPr>
        <w:rPr>
          <w:rStyle w:val="Wyrnieniedelikatne"/>
          <w:sz w:val="32"/>
          <w:szCs w:val="32"/>
        </w:rPr>
      </w:pPr>
    </w:p>
    <w:p w14:paraId="060F9921" w14:textId="1F724B1A" w:rsidR="00764235" w:rsidRDefault="00764235" w:rsidP="008F2CAF">
      <w:pPr>
        <w:rPr>
          <w:rStyle w:val="Wyrnieniedelikatne"/>
          <w:sz w:val="32"/>
          <w:szCs w:val="32"/>
        </w:rPr>
      </w:pPr>
    </w:p>
    <w:p w14:paraId="7EB7DC30" w14:textId="6E872308" w:rsidR="00764235" w:rsidRDefault="00764235" w:rsidP="008F2CAF">
      <w:pPr>
        <w:rPr>
          <w:rStyle w:val="Wyrnieniedelikatne"/>
          <w:sz w:val="32"/>
          <w:szCs w:val="32"/>
        </w:rPr>
      </w:pPr>
    </w:p>
    <w:p w14:paraId="5157E503" w14:textId="33F98EB7" w:rsidR="00764235" w:rsidRDefault="00764235" w:rsidP="008F2CAF">
      <w:pPr>
        <w:rPr>
          <w:rStyle w:val="Wyrnieniedelikatne"/>
          <w:sz w:val="32"/>
          <w:szCs w:val="32"/>
        </w:rPr>
      </w:pPr>
    </w:p>
    <w:p w14:paraId="07E4C82B" w14:textId="6EDFCA3F" w:rsidR="00764235" w:rsidRDefault="00764235" w:rsidP="008F2CAF">
      <w:pPr>
        <w:rPr>
          <w:rStyle w:val="Wyrnieniedelikatne"/>
          <w:sz w:val="32"/>
          <w:szCs w:val="32"/>
        </w:rPr>
      </w:pPr>
    </w:p>
    <w:p w14:paraId="1A5ECEAC" w14:textId="422B52A8" w:rsidR="00764235" w:rsidRDefault="00764235" w:rsidP="008F2CAF">
      <w:pPr>
        <w:rPr>
          <w:rStyle w:val="Wyrnieniedelikatne"/>
          <w:sz w:val="32"/>
          <w:szCs w:val="32"/>
        </w:rPr>
      </w:pPr>
    </w:p>
    <w:p w14:paraId="130EDD63" w14:textId="3C4FD716" w:rsidR="00764235" w:rsidRDefault="00764235" w:rsidP="008F2CAF">
      <w:pPr>
        <w:rPr>
          <w:rStyle w:val="Wyrnieniedelikatne"/>
          <w:sz w:val="32"/>
          <w:szCs w:val="32"/>
        </w:rPr>
      </w:pPr>
    </w:p>
    <w:p w14:paraId="5DFB42B4" w14:textId="0B3AD9D2" w:rsidR="00764235" w:rsidRDefault="00764235" w:rsidP="008F2CAF">
      <w:pPr>
        <w:rPr>
          <w:rStyle w:val="Wyrnieniedelikatne"/>
          <w:sz w:val="32"/>
          <w:szCs w:val="32"/>
        </w:rPr>
      </w:pPr>
    </w:p>
    <w:p w14:paraId="22A2F96A" w14:textId="77777777" w:rsidR="00892357" w:rsidRDefault="00892357" w:rsidP="008F2CAF">
      <w:pPr>
        <w:rPr>
          <w:rStyle w:val="Wyrnieniedelikatne"/>
          <w:sz w:val="32"/>
          <w:szCs w:val="32"/>
        </w:rPr>
      </w:pPr>
    </w:p>
    <w:p w14:paraId="6BC30C60" w14:textId="61471339" w:rsidR="00764235" w:rsidRDefault="00892357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Piwo:</w:t>
      </w:r>
    </w:p>
    <w:p w14:paraId="333B9E7F" w14:textId="29FDB8B5" w:rsidR="00892357" w:rsidRDefault="00892357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1E3B2FD9" wp14:editId="0C5CC24F">
            <wp:extent cx="6838950" cy="63150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31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3C8E8" w14:textId="775F14E4" w:rsidR="00892357" w:rsidRDefault="00892357" w:rsidP="008F2CAF">
      <w:pPr>
        <w:rPr>
          <w:rStyle w:val="Wyrnieniedelikatne"/>
          <w:sz w:val="32"/>
          <w:szCs w:val="32"/>
        </w:rPr>
      </w:pPr>
    </w:p>
    <w:p w14:paraId="15B159E7" w14:textId="4FD2BC1F" w:rsidR="00892357" w:rsidRDefault="00892357" w:rsidP="008F2CAF">
      <w:pPr>
        <w:rPr>
          <w:rStyle w:val="Wyrnieniedelikatne"/>
          <w:sz w:val="32"/>
          <w:szCs w:val="32"/>
        </w:rPr>
      </w:pPr>
    </w:p>
    <w:p w14:paraId="6287DCDB" w14:textId="1130B778" w:rsidR="00892357" w:rsidRDefault="00892357" w:rsidP="008F2CAF">
      <w:pPr>
        <w:rPr>
          <w:rStyle w:val="Wyrnieniedelikatne"/>
          <w:sz w:val="32"/>
          <w:szCs w:val="32"/>
        </w:rPr>
      </w:pPr>
    </w:p>
    <w:p w14:paraId="14FB3E61" w14:textId="0594C32B" w:rsidR="00892357" w:rsidRDefault="00892357" w:rsidP="008F2CAF">
      <w:pPr>
        <w:rPr>
          <w:rStyle w:val="Wyrnieniedelikatne"/>
          <w:sz w:val="32"/>
          <w:szCs w:val="32"/>
        </w:rPr>
      </w:pPr>
    </w:p>
    <w:p w14:paraId="370FF761" w14:textId="7A9204E6" w:rsidR="00892357" w:rsidRDefault="00892357" w:rsidP="008F2CAF">
      <w:pPr>
        <w:rPr>
          <w:rStyle w:val="Wyrnieniedelikatne"/>
          <w:sz w:val="32"/>
          <w:szCs w:val="32"/>
        </w:rPr>
      </w:pPr>
    </w:p>
    <w:p w14:paraId="4ED2E264" w14:textId="0B43F378" w:rsidR="00892357" w:rsidRDefault="00892357" w:rsidP="008F2CAF">
      <w:pPr>
        <w:rPr>
          <w:rStyle w:val="Wyrnieniedelikatne"/>
          <w:sz w:val="32"/>
          <w:szCs w:val="32"/>
        </w:rPr>
      </w:pPr>
    </w:p>
    <w:p w14:paraId="48DFED9A" w14:textId="27F3F1F3" w:rsidR="00892357" w:rsidRDefault="00892357" w:rsidP="008F2CAF">
      <w:pPr>
        <w:rPr>
          <w:rStyle w:val="Wyrnieniedelikatne"/>
          <w:sz w:val="32"/>
          <w:szCs w:val="32"/>
        </w:rPr>
      </w:pPr>
    </w:p>
    <w:p w14:paraId="5495D204" w14:textId="12A6BC05" w:rsidR="00892357" w:rsidRDefault="00892357" w:rsidP="008F2CAF">
      <w:pPr>
        <w:rPr>
          <w:rStyle w:val="Wyrnieniedelikatne"/>
          <w:sz w:val="32"/>
          <w:szCs w:val="32"/>
        </w:rPr>
      </w:pPr>
    </w:p>
    <w:p w14:paraId="4811329E" w14:textId="77777777" w:rsidR="00892357" w:rsidRDefault="00892357" w:rsidP="008F2CAF">
      <w:pPr>
        <w:rPr>
          <w:rStyle w:val="Wyrnieniedelikatne"/>
          <w:sz w:val="32"/>
          <w:szCs w:val="32"/>
        </w:rPr>
      </w:pPr>
    </w:p>
    <w:p w14:paraId="2AB14D5D" w14:textId="44A55B6F" w:rsidR="00892357" w:rsidRDefault="00892357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Uczelnia:</w:t>
      </w:r>
    </w:p>
    <w:p w14:paraId="16B195CE" w14:textId="3C691FC1" w:rsidR="00892357" w:rsidRDefault="00892357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302E5BF5" wp14:editId="33E3921D">
            <wp:extent cx="6838950" cy="49720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6A236" w14:textId="0099E071" w:rsidR="00764235" w:rsidRDefault="00764235" w:rsidP="008F2CAF">
      <w:pPr>
        <w:rPr>
          <w:rStyle w:val="Wyrnieniedelikatne"/>
          <w:sz w:val="32"/>
          <w:szCs w:val="32"/>
        </w:rPr>
      </w:pPr>
    </w:p>
    <w:p w14:paraId="2A43F50B" w14:textId="0C1C5E00" w:rsidR="00764235" w:rsidRDefault="00764235" w:rsidP="008F2CAF">
      <w:pPr>
        <w:rPr>
          <w:rStyle w:val="Wyrnieniedelikatne"/>
          <w:sz w:val="32"/>
          <w:szCs w:val="32"/>
        </w:rPr>
      </w:pPr>
    </w:p>
    <w:p w14:paraId="374ECB0E" w14:textId="56CFB8BB" w:rsidR="00764235" w:rsidRDefault="00764235" w:rsidP="008F2CAF">
      <w:pPr>
        <w:rPr>
          <w:rStyle w:val="Wyrnieniedelikatne"/>
          <w:sz w:val="32"/>
          <w:szCs w:val="32"/>
        </w:rPr>
      </w:pPr>
    </w:p>
    <w:p w14:paraId="79EEB5E5" w14:textId="55C51BD5" w:rsidR="00892357" w:rsidRDefault="00892357" w:rsidP="008F2CAF">
      <w:pPr>
        <w:rPr>
          <w:rStyle w:val="Wyrnieniedelikatne"/>
          <w:sz w:val="32"/>
          <w:szCs w:val="32"/>
        </w:rPr>
      </w:pPr>
    </w:p>
    <w:p w14:paraId="05C9AE26" w14:textId="252A8D45" w:rsidR="00892357" w:rsidRDefault="00892357" w:rsidP="008F2CAF">
      <w:pPr>
        <w:rPr>
          <w:rStyle w:val="Wyrnieniedelikatne"/>
          <w:sz w:val="32"/>
          <w:szCs w:val="32"/>
        </w:rPr>
      </w:pPr>
    </w:p>
    <w:p w14:paraId="6C7A6302" w14:textId="2E3546DA" w:rsidR="00892357" w:rsidRDefault="00892357" w:rsidP="008F2CAF">
      <w:pPr>
        <w:rPr>
          <w:rStyle w:val="Wyrnieniedelikatne"/>
          <w:sz w:val="32"/>
          <w:szCs w:val="32"/>
        </w:rPr>
      </w:pPr>
    </w:p>
    <w:p w14:paraId="4CEBEE3D" w14:textId="58055AD5" w:rsidR="00892357" w:rsidRDefault="00892357" w:rsidP="008F2CAF">
      <w:pPr>
        <w:rPr>
          <w:rStyle w:val="Wyrnieniedelikatne"/>
          <w:sz w:val="32"/>
          <w:szCs w:val="32"/>
        </w:rPr>
      </w:pPr>
    </w:p>
    <w:p w14:paraId="340F755C" w14:textId="77777777" w:rsidR="00892357" w:rsidRDefault="00892357" w:rsidP="008F2CAF">
      <w:pPr>
        <w:rPr>
          <w:rStyle w:val="Wyrnieniedelikatne"/>
          <w:sz w:val="32"/>
          <w:szCs w:val="32"/>
        </w:rPr>
      </w:pPr>
    </w:p>
    <w:p w14:paraId="5CA08AF0" w14:textId="15FEF5CD" w:rsidR="00892357" w:rsidRDefault="00892357" w:rsidP="008F2CAF">
      <w:pPr>
        <w:rPr>
          <w:rStyle w:val="Wyrnieniedelikatne"/>
          <w:sz w:val="32"/>
          <w:szCs w:val="32"/>
        </w:rPr>
      </w:pPr>
    </w:p>
    <w:p w14:paraId="7128806D" w14:textId="7097D4C7" w:rsidR="00892357" w:rsidRDefault="00892357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GridMap:</w:t>
      </w:r>
    </w:p>
    <w:p w14:paraId="0BCAD4B3" w14:textId="34FFE51D" w:rsidR="00892357" w:rsidRDefault="00892357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21E535F8" wp14:editId="6DDF9263">
            <wp:extent cx="6838950" cy="6229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22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FBFAD" w14:textId="41490C04" w:rsidR="00764235" w:rsidRDefault="00764235" w:rsidP="008F2CAF">
      <w:pPr>
        <w:rPr>
          <w:rStyle w:val="Wyrnieniedelikatne"/>
          <w:sz w:val="32"/>
          <w:szCs w:val="32"/>
        </w:rPr>
      </w:pPr>
    </w:p>
    <w:p w14:paraId="2A5EC9D3" w14:textId="50162802" w:rsidR="00764235" w:rsidRDefault="00764235" w:rsidP="008F2CAF">
      <w:pPr>
        <w:rPr>
          <w:rStyle w:val="Wyrnieniedelikatne"/>
          <w:sz w:val="32"/>
          <w:szCs w:val="32"/>
        </w:rPr>
      </w:pPr>
    </w:p>
    <w:p w14:paraId="7D09A98B" w14:textId="76BA2B02" w:rsidR="00892357" w:rsidRDefault="00892357" w:rsidP="008F2CAF">
      <w:pPr>
        <w:rPr>
          <w:rStyle w:val="Wyrnieniedelikatne"/>
          <w:sz w:val="32"/>
          <w:szCs w:val="32"/>
        </w:rPr>
      </w:pPr>
    </w:p>
    <w:p w14:paraId="5F10F31F" w14:textId="48D119DA" w:rsidR="00892357" w:rsidRDefault="00892357" w:rsidP="008F2CAF">
      <w:pPr>
        <w:rPr>
          <w:rStyle w:val="Wyrnieniedelikatne"/>
          <w:sz w:val="32"/>
          <w:szCs w:val="32"/>
        </w:rPr>
      </w:pPr>
    </w:p>
    <w:p w14:paraId="18D99312" w14:textId="77777777" w:rsidR="00892357" w:rsidRDefault="00892357" w:rsidP="008F2CAF">
      <w:pPr>
        <w:rPr>
          <w:rStyle w:val="Wyrnieniedelikatne"/>
          <w:sz w:val="32"/>
          <w:szCs w:val="32"/>
        </w:rPr>
      </w:pPr>
    </w:p>
    <w:p w14:paraId="7F49161D" w14:textId="31E2449B" w:rsidR="00892357" w:rsidRDefault="00892357" w:rsidP="008F2CAF">
      <w:pPr>
        <w:rPr>
          <w:rStyle w:val="Wyrnieniedelikatne"/>
          <w:sz w:val="32"/>
          <w:szCs w:val="32"/>
        </w:rPr>
      </w:pPr>
    </w:p>
    <w:p w14:paraId="506EC1B4" w14:textId="4409F699" w:rsidR="00892357" w:rsidRDefault="00892357" w:rsidP="008F2CAF">
      <w:pPr>
        <w:rPr>
          <w:rStyle w:val="Wyrnieniedelikatne"/>
          <w:sz w:val="32"/>
          <w:szCs w:val="32"/>
        </w:rPr>
      </w:pPr>
    </w:p>
    <w:p w14:paraId="4D462E1D" w14:textId="14863B24" w:rsidR="00892357" w:rsidRDefault="00892357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GUI:</w:t>
      </w:r>
    </w:p>
    <w:p w14:paraId="7C9781DB" w14:textId="2655E8CF" w:rsidR="00892357" w:rsidRDefault="00892357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0D43F4B2" wp14:editId="74817AEE">
            <wp:extent cx="6838950" cy="59245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592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6CEF0" w14:textId="165DA6CE" w:rsidR="00C17823" w:rsidRDefault="00C17823" w:rsidP="008F2CAF">
      <w:pPr>
        <w:rPr>
          <w:rStyle w:val="Wyrnieniedelikatne"/>
          <w:sz w:val="32"/>
          <w:szCs w:val="32"/>
        </w:rPr>
      </w:pPr>
    </w:p>
    <w:p w14:paraId="21D4E99B" w14:textId="00129EB4" w:rsidR="00C17823" w:rsidRDefault="00C17823" w:rsidP="008F2CAF">
      <w:pPr>
        <w:rPr>
          <w:rStyle w:val="Wyrnieniedelikatne"/>
          <w:sz w:val="32"/>
          <w:szCs w:val="32"/>
        </w:rPr>
      </w:pPr>
    </w:p>
    <w:p w14:paraId="655F0620" w14:textId="6DEBC8F7" w:rsidR="00C17823" w:rsidRDefault="00C17823" w:rsidP="008F2CAF">
      <w:pPr>
        <w:rPr>
          <w:rStyle w:val="Wyrnieniedelikatne"/>
          <w:sz w:val="32"/>
          <w:szCs w:val="32"/>
        </w:rPr>
      </w:pPr>
    </w:p>
    <w:p w14:paraId="2C2671BB" w14:textId="77777777" w:rsidR="00892357" w:rsidRDefault="00892357" w:rsidP="008F2CAF">
      <w:pPr>
        <w:rPr>
          <w:rStyle w:val="Wyrnieniedelikatne"/>
          <w:sz w:val="32"/>
          <w:szCs w:val="32"/>
        </w:rPr>
      </w:pPr>
    </w:p>
    <w:p w14:paraId="4D47FF67" w14:textId="5E1DEFED" w:rsidR="00C17823" w:rsidRDefault="00C17823" w:rsidP="008F2CAF">
      <w:pPr>
        <w:rPr>
          <w:rStyle w:val="Wyrnieniedelikatne"/>
          <w:sz w:val="32"/>
          <w:szCs w:val="32"/>
        </w:rPr>
      </w:pPr>
    </w:p>
    <w:p w14:paraId="3D8A4B50" w14:textId="59E5DD0A" w:rsidR="00C17823" w:rsidRDefault="00C17823" w:rsidP="008F2CAF">
      <w:pPr>
        <w:rPr>
          <w:rStyle w:val="Wyrnieniedelikatne"/>
          <w:sz w:val="32"/>
          <w:szCs w:val="32"/>
        </w:rPr>
      </w:pPr>
    </w:p>
    <w:p w14:paraId="625DA042" w14:textId="3CDA0168" w:rsidR="00892357" w:rsidRDefault="00892357" w:rsidP="008F2CAF">
      <w:pPr>
        <w:rPr>
          <w:rStyle w:val="Wyrnieniedelikatne"/>
          <w:sz w:val="32"/>
          <w:szCs w:val="32"/>
        </w:rPr>
      </w:pPr>
    </w:p>
    <w:p w14:paraId="1274CF2C" w14:textId="17686CAE" w:rsidR="00892357" w:rsidRDefault="00892357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Node:</w:t>
      </w:r>
    </w:p>
    <w:p w14:paraId="1C1E0922" w14:textId="4BC1CE87" w:rsidR="00892357" w:rsidRDefault="00892357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3DB06173" wp14:editId="4770C1A6">
            <wp:extent cx="6838950" cy="63817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38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7C2D4" w14:textId="1ED9F7BD" w:rsidR="00C17823" w:rsidRDefault="00C17823" w:rsidP="008F2CAF">
      <w:pPr>
        <w:rPr>
          <w:rStyle w:val="Wyrnieniedelikatne"/>
          <w:sz w:val="32"/>
          <w:szCs w:val="32"/>
        </w:rPr>
      </w:pPr>
    </w:p>
    <w:p w14:paraId="2B01D465" w14:textId="651CE6FC" w:rsidR="00C17823" w:rsidRDefault="00C17823" w:rsidP="008F2CAF">
      <w:pPr>
        <w:rPr>
          <w:rStyle w:val="Wyrnieniedelikatne"/>
          <w:sz w:val="32"/>
          <w:szCs w:val="32"/>
        </w:rPr>
      </w:pPr>
    </w:p>
    <w:p w14:paraId="20D63880" w14:textId="55425001" w:rsidR="00892357" w:rsidRDefault="00892357" w:rsidP="008F2CAF">
      <w:pPr>
        <w:rPr>
          <w:rStyle w:val="Wyrnieniedelikatne"/>
          <w:sz w:val="32"/>
          <w:szCs w:val="32"/>
        </w:rPr>
      </w:pPr>
    </w:p>
    <w:p w14:paraId="6C041778" w14:textId="74054004" w:rsidR="00892357" w:rsidRDefault="00892357" w:rsidP="008F2CAF">
      <w:pPr>
        <w:rPr>
          <w:rStyle w:val="Wyrnieniedelikatne"/>
          <w:sz w:val="32"/>
          <w:szCs w:val="32"/>
        </w:rPr>
      </w:pPr>
    </w:p>
    <w:p w14:paraId="0875C92D" w14:textId="29B3703B" w:rsidR="00892357" w:rsidRDefault="00892357" w:rsidP="008F2CAF">
      <w:pPr>
        <w:rPr>
          <w:rStyle w:val="Wyrnieniedelikatne"/>
          <w:sz w:val="32"/>
          <w:szCs w:val="32"/>
        </w:rPr>
      </w:pPr>
    </w:p>
    <w:p w14:paraId="63E559B4" w14:textId="008C9291" w:rsidR="00892357" w:rsidRDefault="00892357" w:rsidP="008F2CAF">
      <w:pPr>
        <w:rPr>
          <w:rStyle w:val="Wyrnieniedelikatne"/>
          <w:sz w:val="32"/>
          <w:szCs w:val="32"/>
        </w:rPr>
      </w:pPr>
    </w:p>
    <w:p w14:paraId="2BDF7CA6" w14:textId="37BDBA15" w:rsidR="00B471FB" w:rsidRDefault="00B471FB" w:rsidP="008F2CAF">
      <w:pPr>
        <w:rPr>
          <w:rStyle w:val="Wyrnieniedelikatne"/>
          <w:sz w:val="32"/>
          <w:szCs w:val="32"/>
        </w:rPr>
      </w:pPr>
    </w:p>
    <w:p w14:paraId="04988B71" w14:textId="6789D26E" w:rsidR="00B471FB" w:rsidRDefault="00B471FB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Simulation #1:</w:t>
      </w:r>
    </w:p>
    <w:p w14:paraId="2D5AB262" w14:textId="174900EA" w:rsidR="00B471FB" w:rsidRDefault="00B471FB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0F0BA5EC" wp14:editId="156C34BE">
            <wp:extent cx="6838950" cy="68294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82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4D078" w14:textId="41AE8607" w:rsidR="00B471FB" w:rsidRDefault="00B471FB" w:rsidP="008F2CAF">
      <w:pPr>
        <w:rPr>
          <w:rStyle w:val="Wyrnieniedelikatne"/>
          <w:sz w:val="32"/>
          <w:szCs w:val="32"/>
        </w:rPr>
      </w:pPr>
    </w:p>
    <w:p w14:paraId="5F588CBD" w14:textId="631C1276" w:rsidR="00B471FB" w:rsidRDefault="00B471FB" w:rsidP="008F2CAF">
      <w:pPr>
        <w:rPr>
          <w:rStyle w:val="Wyrnieniedelikatne"/>
          <w:sz w:val="32"/>
          <w:szCs w:val="32"/>
        </w:rPr>
      </w:pPr>
    </w:p>
    <w:p w14:paraId="46FD36F9" w14:textId="7B32BCD4" w:rsidR="00B471FB" w:rsidRDefault="00B471FB" w:rsidP="008F2CAF">
      <w:pPr>
        <w:rPr>
          <w:rStyle w:val="Wyrnieniedelikatne"/>
          <w:sz w:val="32"/>
          <w:szCs w:val="32"/>
        </w:rPr>
      </w:pPr>
    </w:p>
    <w:p w14:paraId="64831111" w14:textId="1332A35A" w:rsidR="00B471FB" w:rsidRDefault="00B471FB" w:rsidP="008F2CAF">
      <w:pPr>
        <w:rPr>
          <w:rStyle w:val="Wyrnieniedelikatne"/>
          <w:sz w:val="32"/>
          <w:szCs w:val="32"/>
        </w:rPr>
      </w:pPr>
    </w:p>
    <w:p w14:paraId="18B175EF" w14:textId="6B061B2D" w:rsidR="00B471FB" w:rsidRDefault="00B471FB" w:rsidP="008F2CAF">
      <w:pPr>
        <w:rPr>
          <w:rStyle w:val="Wyrnieniedelikatne"/>
          <w:sz w:val="32"/>
          <w:szCs w:val="32"/>
        </w:rPr>
      </w:pPr>
    </w:p>
    <w:p w14:paraId="644D86E1" w14:textId="0D3C578F" w:rsidR="00B471FB" w:rsidRDefault="00B471FB" w:rsidP="008F2CAF">
      <w:pPr>
        <w:rPr>
          <w:rStyle w:val="Wyrnieniedelikatne"/>
          <w:sz w:val="32"/>
          <w:szCs w:val="32"/>
        </w:rPr>
      </w:pPr>
    </w:p>
    <w:p w14:paraId="5EF7B90D" w14:textId="5AD2F774" w:rsidR="00B471FB" w:rsidRDefault="00B471FB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Simulation #2:</w:t>
      </w:r>
    </w:p>
    <w:p w14:paraId="6A6BF99A" w14:textId="16C6DD1D" w:rsidR="00B471FB" w:rsidRDefault="00B471FB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011F4E41" wp14:editId="235DB30C">
            <wp:extent cx="6838950" cy="65341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53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D59BB" w14:textId="0F083D9E" w:rsidR="00B471FB" w:rsidRDefault="00B471FB" w:rsidP="008F2CAF">
      <w:pPr>
        <w:rPr>
          <w:rStyle w:val="Wyrnieniedelikatne"/>
          <w:sz w:val="32"/>
          <w:szCs w:val="32"/>
        </w:rPr>
      </w:pPr>
    </w:p>
    <w:p w14:paraId="4A309257" w14:textId="446AF96F" w:rsidR="00B471FB" w:rsidRDefault="00B471FB" w:rsidP="008F2CAF">
      <w:pPr>
        <w:rPr>
          <w:rStyle w:val="Wyrnieniedelikatne"/>
          <w:sz w:val="32"/>
          <w:szCs w:val="32"/>
        </w:rPr>
      </w:pPr>
    </w:p>
    <w:p w14:paraId="56EFEB65" w14:textId="4D2653E3" w:rsidR="00B471FB" w:rsidRDefault="00B471FB" w:rsidP="008F2CAF">
      <w:pPr>
        <w:rPr>
          <w:rStyle w:val="Wyrnieniedelikatne"/>
          <w:sz w:val="32"/>
          <w:szCs w:val="32"/>
        </w:rPr>
      </w:pPr>
    </w:p>
    <w:p w14:paraId="5AC7E974" w14:textId="4253E8C6" w:rsidR="00B471FB" w:rsidRDefault="00B471FB" w:rsidP="008F2CAF">
      <w:pPr>
        <w:rPr>
          <w:rStyle w:val="Wyrnieniedelikatne"/>
          <w:sz w:val="32"/>
          <w:szCs w:val="32"/>
        </w:rPr>
      </w:pPr>
    </w:p>
    <w:p w14:paraId="2815C168" w14:textId="441D7E52" w:rsidR="00B471FB" w:rsidRDefault="00B471FB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lastRenderedPageBreak/>
        <w:t>Simulation #3:</w:t>
      </w:r>
    </w:p>
    <w:p w14:paraId="3A83ECB3" w14:textId="5A602576" w:rsidR="00B471FB" w:rsidRDefault="00B471FB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4503FE76" wp14:editId="117CAC56">
            <wp:extent cx="6838950" cy="18383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A0BB1" w14:textId="32DCC321" w:rsidR="00B471FB" w:rsidRDefault="00B471FB" w:rsidP="008F2CAF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t>SimulationResult:</w:t>
      </w:r>
    </w:p>
    <w:p w14:paraId="5A369C88" w14:textId="641BB2F8" w:rsidR="00B471FB" w:rsidRDefault="00B471FB" w:rsidP="00B471FB">
      <w:pPr>
        <w:jc w:val="center"/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4BA51251" wp14:editId="2220EC73">
            <wp:extent cx="4286250" cy="682301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04" cy="6843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DC0F8" w14:textId="2B989105" w:rsidR="00B471FB" w:rsidRDefault="00B471FB" w:rsidP="00B471FB">
      <w:pPr>
        <w:rPr>
          <w:rStyle w:val="Wyrnieniedelikatne"/>
          <w:sz w:val="32"/>
          <w:szCs w:val="32"/>
        </w:rPr>
      </w:pPr>
      <w:r>
        <w:rPr>
          <w:rStyle w:val="Wyrnieniedelikatne"/>
          <w:sz w:val="32"/>
          <w:szCs w:val="32"/>
        </w:rPr>
        <w:lastRenderedPageBreak/>
        <w:t>Vector2:</w:t>
      </w:r>
    </w:p>
    <w:p w14:paraId="17002E9B" w14:textId="6C0248E0" w:rsidR="00B471FB" w:rsidRDefault="00B471FB" w:rsidP="00B471FB">
      <w:pPr>
        <w:rPr>
          <w:rStyle w:val="Wyrnieniedelikatne"/>
          <w:sz w:val="32"/>
          <w:szCs w:val="32"/>
        </w:rPr>
      </w:pPr>
      <w:r>
        <w:rPr>
          <w:rStyle w:val="Wyrnieniedelikatne"/>
          <w:noProof/>
          <w:sz w:val="32"/>
          <w:szCs w:val="32"/>
        </w:rPr>
        <w:drawing>
          <wp:inline distT="0" distB="0" distL="0" distR="0" wp14:anchorId="7670D84B" wp14:editId="1A145D9B">
            <wp:extent cx="6838950" cy="66960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69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2A14D" w14:textId="52945388" w:rsidR="005B618A" w:rsidRDefault="005B618A" w:rsidP="005B618A">
      <w:pPr>
        <w:pStyle w:val="Podtytu"/>
        <w:numPr>
          <w:ilvl w:val="0"/>
          <w:numId w:val="2"/>
        </w:numPr>
        <w:rPr>
          <w:rStyle w:val="Wyrnieniedelikatne"/>
          <w:i w:val="0"/>
          <w:iCs w:val="0"/>
          <w:color w:val="5A5A5A" w:themeColor="text1" w:themeTint="A5"/>
          <w:sz w:val="40"/>
          <w:szCs w:val="40"/>
        </w:rPr>
      </w:pPr>
      <w:r w:rsidRPr="005B618A">
        <w:rPr>
          <w:rStyle w:val="Wyrnieniedelikatne"/>
          <w:i w:val="0"/>
          <w:iCs w:val="0"/>
          <w:color w:val="5A5A5A" w:themeColor="text1" w:themeTint="A5"/>
          <w:sz w:val="40"/>
          <w:szCs w:val="40"/>
        </w:rPr>
        <w:t>Testy jednostkowe</w:t>
      </w:r>
    </w:p>
    <w:p w14:paraId="1F5566D1" w14:textId="467FA1A2" w:rsidR="005B618A" w:rsidRDefault="005B618A" w:rsidP="005B618A">
      <w:r>
        <w:t>Wykonano także testy w programie i odnotowano różne zmiany w zależności od zmiany wartości początkowej pewnego parametru. Ustalono, że byłaby to liczba Podbusów. Wyniki testów jednostkowych, przedstawiające zależności końcowych ilości Rund oraz Entitów, odnośnie początkowej liczby Podbusów, wyglądają następująco:</w:t>
      </w:r>
    </w:p>
    <w:p w14:paraId="2968AFD3" w14:textId="5357E5CA" w:rsidR="005B618A" w:rsidRDefault="005B618A" w:rsidP="005B618A">
      <w:r>
        <w:rPr>
          <w:noProof/>
        </w:rPr>
        <w:lastRenderedPageBreak/>
        <w:drawing>
          <wp:inline distT="0" distB="0" distL="0" distR="0" wp14:anchorId="0A12B399" wp14:editId="02B3D7BB">
            <wp:extent cx="6840220" cy="3534410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353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76726" w14:textId="44BE87DC" w:rsidR="005B618A" w:rsidRDefault="005B618A" w:rsidP="005B618A">
      <w:r>
        <w:t>Widać bardzo duże rozrzuty wartości końcowych tych parametrów, jednak przy większości przypadków da się zauważyć pewne zależności:</w:t>
      </w:r>
    </w:p>
    <w:p w14:paraId="7403F2E0" w14:textId="20D65FA1" w:rsidR="005B618A" w:rsidRDefault="005B618A" w:rsidP="005B618A">
      <w:pPr>
        <w:pStyle w:val="Akapitzlist"/>
        <w:numPr>
          <w:ilvl w:val="0"/>
          <w:numId w:val="8"/>
        </w:numPr>
      </w:pPr>
      <w:r>
        <w:t>Entity ruchome końcowe (Student i Debil) występują wręcz w przytłaczająco niskich ilościach w porównaniu do pozostałych Entitów.</w:t>
      </w:r>
    </w:p>
    <w:p w14:paraId="5B1F67BF" w14:textId="395FBF3B" w:rsidR="005B618A" w:rsidRDefault="00BD3913" w:rsidP="005B618A">
      <w:pPr>
        <w:pStyle w:val="Akapitzlist"/>
        <w:numPr>
          <w:ilvl w:val="0"/>
          <w:numId w:val="8"/>
        </w:numPr>
      </w:pPr>
      <w:r>
        <w:t>Liczba rund na początku rośnie, a po przekroczeniu około 50 Podbusów, zaczyna stopniowo i powoli, maleć</w:t>
      </w:r>
    </w:p>
    <w:p w14:paraId="29380D88" w14:textId="4343D18F" w:rsidR="00BD3913" w:rsidRDefault="00BD3913" w:rsidP="005B618A">
      <w:pPr>
        <w:pStyle w:val="Akapitzlist"/>
        <w:numPr>
          <w:ilvl w:val="0"/>
          <w:numId w:val="8"/>
        </w:numPr>
      </w:pPr>
      <w:r>
        <w:t>Patusy, Licbusy i Egzaminy zdają się mieć coraz większy rozstrzał wyników wraz z postępem ilości początkowej Podbusów. Warto wspomnieć, że te jednostki mają pewną zależność. Licbusy upuszczają Egzaminy, które przyciągają Patusy. Być może wpływa to jakoś na taki rozrzut wyników wraz z postępującą ilością Podbusów.</w:t>
      </w:r>
    </w:p>
    <w:p w14:paraId="1BCB3E9B" w14:textId="4C7DCD16" w:rsidR="00BD3913" w:rsidRDefault="00BD3913" w:rsidP="005B618A">
      <w:pPr>
        <w:pStyle w:val="Akapitzlist"/>
        <w:numPr>
          <w:ilvl w:val="0"/>
          <w:numId w:val="8"/>
        </w:numPr>
      </w:pPr>
      <w:r>
        <w:t xml:space="preserve">Podczas, gdy liczba bytów ruchomych zdaje się rosnąć wraz z ilością Podbusów, po czym ustabilnia się, to liczba bytów nieruchomych (Piwo i Egzamin) zdaje się rosnąć do pewnej ilości Podbusów (około </w:t>
      </w:r>
      <w:r w:rsidR="008226EC">
        <w:t>300) po czym zaczyna stopniowo maleć.</w:t>
      </w:r>
      <w:r w:rsidR="00C852B2">
        <w:br/>
      </w:r>
    </w:p>
    <w:p w14:paraId="113198C4" w14:textId="5E379924" w:rsidR="00C852B2" w:rsidRDefault="00C852B2" w:rsidP="00C852B2"/>
    <w:p w14:paraId="15FAEEAB" w14:textId="56A2E1DF" w:rsidR="00C852B2" w:rsidRDefault="00C852B2" w:rsidP="00C852B2"/>
    <w:p w14:paraId="41C01A5A" w14:textId="01BFCF95" w:rsidR="00C852B2" w:rsidRDefault="00C852B2" w:rsidP="00C852B2"/>
    <w:p w14:paraId="368B3549" w14:textId="1588072B" w:rsidR="00C852B2" w:rsidRDefault="00C852B2" w:rsidP="00C852B2"/>
    <w:p w14:paraId="1E87B857" w14:textId="57B7B287" w:rsidR="00C852B2" w:rsidRDefault="00C852B2" w:rsidP="00C852B2"/>
    <w:p w14:paraId="3D48C57A" w14:textId="2BCCAA65" w:rsidR="00C852B2" w:rsidRDefault="00C852B2" w:rsidP="00C852B2"/>
    <w:p w14:paraId="65B1ACB2" w14:textId="6C3B17DB" w:rsidR="00C852B2" w:rsidRDefault="00C852B2" w:rsidP="00C852B2"/>
    <w:p w14:paraId="320F1BAE" w14:textId="08A5A414" w:rsidR="00C852B2" w:rsidRDefault="00C852B2" w:rsidP="00C852B2"/>
    <w:p w14:paraId="559439C7" w14:textId="32796F12" w:rsidR="00C852B2" w:rsidRDefault="00C852B2" w:rsidP="00C852B2"/>
    <w:p w14:paraId="77A6CEF7" w14:textId="555EDA3B" w:rsidR="00C852B2" w:rsidRDefault="00C852B2" w:rsidP="00C852B2"/>
    <w:p w14:paraId="32E6F70E" w14:textId="61A0A3F5" w:rsidR="00C852B2" w:rsidRDefault="00C852B2" w:rsidP="00C852B2"/>
    <w:p w14:paraId="6ABEDFF8" w14:textId="37A31180" w:rsidR="00C852B2" w:rsidRDefault="00C852B2" w:rsidP="00C852B2"/>
    <w:p w14:paraId="082DBFED" w14:textId="053C50A6" w:rsidR="00C852B2" w:rsidRDefault="00C852B2" w:rsidP="00C852B2">
      <w:pPr>
        <w:pStyle w:val="Podtytu"/>
        <w:numPr>
          <w:ilvl w:val="0"/>
          <w:numId w:val="2"/>
        </w:numPr>
        <w:rPr>
          <w:rStyle w:val="Wyrnieniedelikatne"/>
          <w:i w:val="0"/>
          <w:iCs w:val="0"/>
          <w:color w:val="5A5A5A" w:themeColor="text1" w:themeTint="A5"/>
          <w:sz w:val="40"/>
          <w:szCs w:val="40"/>
        </w:rPr>
      </w:pPr>
      <w:r>
        <w:rPr>
          <w:rStyle w:val="Wyrnieniedelikatne"/>
          <w:i w:val="0"/>
          <w:iCs w:val="0"/>
          <w:color w:val="5A5A5A" w:themeColor="text1" w:themeTint="A5"/>
          <w:sz w:val="40"/>
          <w:szCs w:val="40"/>
        </w:rPr>
        <w:lastRenderedPageBreak/>
        <w:t>Zdjęcia aplikacji</w:t>
      </w:r>
    </w:p>
    <w:p w14:paraId="05CC42DD" w14:textId="77777777" w:rsidR="00C852B2" w:rsidRDefault="00C852B2" w:rsidP="00C852B2">
      <w:pPr>
        <w:rPr>
          <w:lang w:val="en-US"/>
        </w:rPr>
      </w:pPr>
    </w:p>
    <w:p w14:paraId="4F95A606" w14:textId="75EE9DA2" w:rsidR="00C852B2" w:rsidRDefault="00C852B2" w:rsidP="00C852B2">
      <w:pPr>
        <w:rPr>
          <w:lang w:val="en-US"/>
        </w:rPr>
      </w:pPr>
      <w:r w:rsidRPr="00C852B2">
        <w:rPr>
          <w:lang w:val="en-US"/>
        </w:rPr>
        <w:drawing>
          <wp:inline distT="0" distB="0" distL="0" distR="0" wp14:anchorId="1DDAA7D5" wp14:editId="77CF99F2">
            <wp:extent cx="6840220" cy="4201160"/>
            <wp:effectExtent l="0" t="0" r="0" b="889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420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24BEE" w14:textId="60138E59" w:rsidR="00C852B2" w:rsidRPr="00C852B2" w:rsidRDefault="00C852B2" w:rsidP="00C852B2">
      <w:pPr>
        <w:rPr>
          <w:lang w:val="en-US"/>
        </w:rPr>
      </w:pPr>
      <w:r w:rsidRPr="00C852B2">
        <w:rPr>
          <w:lang w:val="en-US"/>
        </w:rPr>
        <w:drawing>
          <wp:inline distT="0" distB="0" distL="0" distR="0" wp14:anchorId="6948CD5D" wp14:editId="544A900B">
            <wp:extent cx="6840220" cy="4219575"/>
            <wp:effectExtent l="0" t="0" r="0" b="9525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52B2" w:rsidRPr="00C852B2" w:rsidSect="00772002">
      <w:footerReference w:type="default" r:id="rId42"/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06717" w14:textId="77777777" w:rsidR="00331659" w:rsidRDefault="00331659" w:rsidP="008E2085">
      <w:pPr>
        <w:spacing w:after="0" w:line="240" w:lineRule="auto"/>
      </w:pPr>
      <w:r>
        <w:separator/>
      </w:r>
    </w:p>
  </w:endnote>
  <w:endnote w:type="continuationSeparator" w:id="0">
    <w:p w14:paraId="4CF421DB" w14:textId="77777777" w:rsidR="00331659" w:rsidRDefault="00331659" w:rsidP="008E20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6945175"/>
      <w:docPartObj>
        <w:docPartGallery w:val="Page Numbers (Bottom of Page)"/>
        <w:docPartUnique/>
      </w:docPartObj>
    </w:sdtPr>
    <w:sdtEndPr/>
    <w:sdtContent>
      <w:p w14:paraId="3492FDE3" w14:textId="38C3CFE2" w:rsidR="006A4EF9" w:rsidRDefault="006A4EF9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77B06FE" w14:textId="77777777" w:rsidR="006A4EF9" w:rsidRDefault="006A4EF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A5C5A" w14:textId="77777777" w:rsidR="00331659" w:rsidRDefault="00331659" w:rsidP="008E2085">
      <w:pPr>
        <w:spacing w:after="0" w:line="240" w:lineRule="auto"/>
      </w:pPr>
      <w:r>
        <w:separator/>
      </w:r>
    </w:p>
  </w:footnote>
  <w:footnote w:type="continuationSeparator" w:id="0">
    <w:p w14:paraId="62D9225F" w14:textId="77777777" w:rsidR="00331659" w:rsidRDefault="00331659" w:rsidP="008E20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64162"/>
    <w:multiLevelType w:val="hybridMultilevel"/>
    <w:tmpl w:val="9A36732A"/>
    <w:lvl w:ilvl="0" w:tplc="9F1C89CC">
      <w:start w:val="1"/>
      <w:numFmt w:val="decimal"/>
      <w:lvlText w:val="%1."/>
      <w:lvlJc w:val="left"/>
      <w:pPr>
        <w:ind w:left="927" w:hanging="360"/>
      </w:pPr>
      <w:rPr>
        <w:rFonts w:hint="default"/>
        <w:sz w:val="40"/>
        <w:szCs w:val="40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97B033E"/>
    <w:multiLevelType w:val="hybridMultilevel"/>
    <w:tmpl w:val="026E9E74"/>
    <w:lvl w:ilvl="0" w:tplc="6BCA8F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B4299"/>
    <w:multiLevelType w:val="hybridMultilevel"/>
    <w:tmpl w:val="A9B8AC42"/>
    <w:lvl w:ilvl="0" w:tplc="B07069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BB7903"/>
    <w:multiLevelType w:val="hybridMultilevel"/>
    <w:tmpl w:val="6E0C6454"/>
    <w:lvl w:ilvl="0" w:tplc="0415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4" w15:restartNumberingAfterBreak="0">
    <w:nsid w:val="57AC1C0D"/>
    <w:multiLevelType w:val="hybridMultilevel"/>
    <w:tmpl w:val="631A4962"/>
    <w:lvl w:ilvl="0" w:tplc="692061E8">
      <w:start w:val="1"/>
      <w:numFmt w:val="decimal"/>
      <w:lvlText w:val="%1."/>
      <w:lvlJc w:val="left"/>
      <w:pPr>
        <w:ind w:left="111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12F1268"/>
    <w:multiLevelType w:val="hybridMultilevel"/>
    <w:tmpl w:val="10EC7442"/>
    <w:lvl w:ilvl="0" w:tplc="80FEF2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E87FF5"/>
    <w:multiLevelType w:val="hybridMultilevel"/>
    <w:tmpl w:val="63341A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20796B"/>
    <w:multiLevelType w:val="hybridMultilevel"/>
    <w:tmpl w:val="90B88AFC"/>
    <w:lvl w:ilvl="0" w:tplc="18EEC62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1870970">
    <w:abstractNumId w:val="0"/>
  </w:num>
  <w:num w:numId="2" w16cid:durableId="613753062">
    <w:abstractNumId w:val="3"/>
  </w:num>
  <w:num w:numId="3" w16cid:durableId="780297185">
    <w:abstractNumId w:val="6"/>
  </w:num>
  <w:num w:numId="4" w16cid:durableId="1746344488">
    <w:abstractNumId w:val="1"/>
  </w:num>
  <w:num w:numId="5" w16cid:durableId="245580448">
    <w:abstractNumId w:val="5"/>
  </w:num>
  <w:num w:numId="6" w16cid:durableId="946158860">
    <w:abstractNumId w:val="4"/>
  </w:num>
  <w:num w:numId="7" w16cid:durableId="1056078475">
    <w:abstractNumId w:val="7"/>
  </w:num>
  <w:num w:numId="8" w16cid:durableId="3455196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rYwtzA1MDEztrBQ0lEKTi0uzszPAykwqgUAdTfHUCwAAAA="/>
  </w:docVars>
  <w:rsids>
    <w:rsidRoot w:val="004172A5"/>
    <w:rsid w:val="00001058"/>
    <w:rsid w:val="000222E9"/>
    <w:rsid w:val="00022501"/>
    <w:rsid w:val="0007366B"/>
    <w:rsid w:val="000E4D40"/>
    <w:rsid w:val="0015402F"/>
    <w:rsid w:val="001D7818"/>
    <w:rsid w:val="00235051"/>
    <w:rsid w:val="00265258"/>
    <w:rsid w:val="002B184B"/>
    <w:rsid w:val="00331659"/>
    <w:rsid w:val="0040321C"/>
    <w:rsid w:val="004172A5"/>
    <w:rsid w:val="00443445"/>
    <w:rsid w:val="00444A13"/>
    <w:rsid w:val="004B075D"/>
    <w:rsid w:val="005722A1"/>
    <w:rsid w:val="005B618A"/>
    <w:rsid w:val="006A4EF9"/>
    <w:rsid w:val="006C60D3"/>
    <w:rsid w:val="007113CE"/>
    <w:rsid w:val="0072627F"/>
    <w:rsid w:val="00761696"/>
    <w:rsid w:val="00764235"/>
    <w:rsid w:val="00772002"/>
    <w:rsid w:val="007A31F8"/>
    <w:rsid w:val="007C1323"/>
    <w:rsid w:val="008226EC"/>
    <w:rsid w:val="00892357"/>
    <w:rsid w:val="008E2085"/>
    <w:rsid w:val="008F2CAF"/>
    <w:rsid w:val="00934185"/>
    <w:rsid w:val="00982A21"/>
    <w:rsid w:val="009D1CF5"/>
    <w:rsid w:val="00A46CDB"/>
    <w:rsid w:val="00AF51EC"/>
    <w:rsid w:val="00B471FB"/>
    <w:rsid w:val="00B93237"/>
    <w:rsid w:val="00BB2DBC"/>
    <w:rsid w:val="00BD3913"/>
    <w:rsid w:val="00C17823"/>
    <w:rsid w:val="00C3388E"/>
    <w:rsid w:val="00C852B2"/>
    <w:rsid w:val="00C97BDE"/>
    <w:rsid w:val="00D4538F"/>
    <w:rsid w:val="00D960C9"/>
    <w:rsid w:val="00DB3ED6"/>
    <w:rsid w:val="00EF5C88"/>
    <w:rsid w:val="00F67704"/>
    <w:rsid w:val="00FA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D333A"/>
  <w15:chartTrackingRefBased/>
  <w15:docId w15:val="{81AC4836-FB62-433D-A1EF-5F95AE7D5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B2D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4172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4172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4172A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4172A5"/>
    <w:rPr>
      <w:rFonts w:eastAsiaTheme="minorEastAsia"/>
      <w:color w:val="5A5A5A" w:themeColor="text1" w:themeTint="A5"/>
      <w:spacing w:val="15"/>
    </w:rPr>
  </w:style>
  <w:style w:type="paragraph" w:styleId="Akapitzlist">
    <w:name w:val="List Paragraph"/>
    <w:basedOn w:val="Normalny"/>
    <w:uiPriority w:val="34"/>
    <w:qFormat/>
    <w:rsid w:val="000222E9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E208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E208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E2085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BB2D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4E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4EF9"/>
  </w:style>
  <w:style w:type="paragraph" w:styleId="Stopka">
    <w:name w:val="footer"/>
    <w:basedOn w:val="Normalny"/>
    <w:link w:val="StopkaZnak"/>
    <w:uiPriority w:val="99"/>
    <w:unhideWhenUsed/>
    <w:rsid w:val="006A4E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4EF9"/>
  </w:style>
  <w:style w:type="character" w:styleId="Wyrnieniedelikatne">
    <w:name w:val="Subtle Emphasis"/>
    <w:basedOn w:val="Domylnaczcionkaakapitu"/>
    <w:uiPriority w:val="19"/>
    <w:qFormat/>
    <w:rsid w:val="00772002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5EA2B956524F4183D3BAD3BC0A52C2" ma:contentTypeVersion="2" ma:contentTypeDescription="Create a new document." ma:contentTypeScope="" ma:versionID="e18e6dcc52661410baa462d7ddeeea4c">
  <xsd:schema xmlns:xsd="http://www.w3.org/2001/XMLSchema" xmlns:xs="http://www.w3.org/2001/XMLSchema" xmlns:p="http://schemas.microsoft.com/office/2006/metadata/properties" xmlns:ns3="fec30116-1d9b-4d74-b5a2-a1587f0faa8b" targetNamespace="http://schemas.microsoft.com/office/2006/metadata/properties" ma:root="true" ma:fieldsID="9c0a01518f886de7332ebbe6132822fa" ns3:_="">
    <xsd:import namespace="fec30116-1d9b-4d74-b5a2-a1587f0f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30116-1d9b-4d74-b5a2-a1587f0faa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8BDBEA-219B-45AF-9480-EE06262A69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69F4D5-9BEB-4BD1-9D40-E10D86931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30116-1d9b-4d74-b5a2-a1587f0f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CF518C-A934-46BE-AFB4-E43362BB1D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6DD0D5-C067-43D6-A588-8AF7D0CE361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27</Pages>
  <Words>458</Words>
  <Characters>2612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 Waszkiewicz (263918)</dc:creator>
  <cp:keywords/>
  <dc:description/>
  <cp:lastModifiedBy>Michał Dziedziak (263901)</cp:lastModifiedBy>
  <cp:revision>7</cp:revision>
  <dcterms:created xsi:type="dcterms:W3CDTF">2022-05-16T21:38:00Z</dcterms:created>
  <dcterms:modified xsi:type="dcterms:W3CDTF">2022-05-3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5EA2B956524F4183D3BAD3BC0A52C2</vt:lpwstr>
  </property>
</Properties>
</file>